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CBCF11" w14:textId="77777777" w:rsidR="00587008" w:rsidRDefault="00587008" w:rsidP="00486ABD">
      <w:pPr>
        <w:rPr>
          <w:rFonts w:cs="Arial"/>
        </w:rPr>
      </w:pPr>
      <w:bookmarkStart w:id="0" w:name="_GoBack"/>
      <w:bookmarkEnd w:id="0"/>
      <w:proofErr w:type="gramStart"/>
      <w:r>
        <w:rPr>
          <w:rFonts w:cs="Arial"/>
        </w:rPr>
        <w:t xml:space="preserve">601  </w:t>
      </w:r>
      <w:r w:rsidRPr="00587008">
        <w:rPr>
          <w:rFonts w:cs="Arial"/>
          <w:u w:val="single"/>
        </w:rPr>
        <w:t>Introduction</w:t>
      </w:r>
      <w:proofErr w:type="gramEnd"/>
    </w:p>
    <w:p w14:paraId="14D38D54" w14:textId="77777777" w:rsidR="00587008" w:rsidRDefault="00587008" w:rsidP="00486ABD">
      <w:pPr>
        <w:rPr>
          <w:rFonts w:cs="Arial"/>
        </w:rPr>
      </w:pPr>
    </w:p>
    <w:p w14:paraId="12E1944E" w14:textId="353DA290" w:rsidR="00173932" w:rsidRDefault="00486ABD" w:rsidP="00486ABD">
      <w:r w:rsidRPr="00147313">
        <w:rPr>
          <w:rFonts w:cs="Arial"/>
        </w:rPr>
        <w:t xml:space="preserve">MassHealth pays for the services </w:t>
      </w:r>
      <w:r w:rsidR="00D3169E">
        <w:rPr>
          <w:rFonts w:cs="Arial"/>
        </w:rPr>
        <w:t>for</w:t>
      </w:r>
      <w:r w:rsidR="00587008">
        <w:rPr>
          <w:rFonts w:cs="Arial"/>
        </w:rPr>
        <w:t xml:space="preserve"> </w:t>
      </w:r>
      <w:r w:rsidRPr="00147313">
        <w:rPr>
          <w:rFonts w:cs="Arial"/>
        </w:rPr>
        <w:t xml:space="preserve">codes listed in </w:t>
      </w:r>
      <w:r w:rsidR="00587008">
        <w:rPr>
          <w:rFonts w:cs="Arial"/>
        </w:rPr>
        <w:t>S</w:t>
      </w:r>
      <w:r w:rsidRPr="00147313">
        <w:rPr>
          <w:rFonts w:cs="Arial"/>
        </w:rPr>
        <w:t>ection 60</w:t>
      </w:r>
      <w:r w:rsidR="00D3169E">
        <w:rPr>
          <w:rFonts w:cs="Arial"/>
        </w:rPr>
        <w:t>2</w:t>
      </w:r>
      <w:r w:rsidRPr="00147313">
        <w:rPr>
          <w:rFonts w:cs="Arial"/>
        </w:rPr>
        <w:t xml:space="preserve"> in effect at the time of service, subject to all conditions and limitations in MassHealth regulations at 130 C</w:t>
      </w:r>
      <w:r>
        <w:t xml:space="preserve">MR </w:t>
      </w:r>
      <w:r w:rsidR="00173932">
        <w:t>428</w:t>
      </w:r>
      <w:r>
        <w:t>.000 and 450.000.</w:t>
      </w:r>
      <w:r w:rsidRPr="00147313">
        <w:t xml:space="preserve"> </w:t>
      </w:r>
      <w:r w:rsidR="00D3169E">
        <w:t>In addition, a</w:t>
      </w:r>
      <w:r w:rsidR="00173932">
        <w:t xml:space="preserve"> provider may request prior authorization </w:t>
      </w:r>
      <w:r w:rsidR="00F7229B">
        <w:t xml:space="preserve">(PA) </w:t>
      </w:r>
      <w:r w:rsidR="00173932">
        <w:t xml:space="preserve">for any medically necessary </w:t>
      </w:r>
      <w:r w:rsidR="00D3169E">
        <w:t>prosthetic devices</w:t>
      </w:r>
      <w:r w:rsidR="001D4BD4">
        <w:t>.</w:t>
      </w:r>
      <w:r w:rsidR="00B6132E" w:rsidRPr="00B6132E">
        <w:t xml:space="preserve"> </w:t>
      </w:r>
      <w:r w:rsidR="00B6132E" w:rsidRPr="00147313">
        <w:t xml:space="preserve">Providers should consult </w:t>
      </w:r>
      <w:r w:rsidR="00B6132E" w:rsidRPr="00F617AD">
        <w:rPr>
          <w:i/>
        </w:rPr>
        <w:t>Transmittal Letter PRT-</w:t>
      </w:r>
      <w:r w:rsidR="00B6132E">
        <w:rPr>
          <w:i/>
        </w:rPr>
        <w:t>27</w:t>
      </w:r>
      <w:r w:rsidR="00B6132E" w:rsidRPr="00147313">
        <w:t xml:space="preserve"> for the specific effective dates of service for the service codes</w:t>
      </w:r>
      <w:r w:rsidR="00B6132E">
        <w:t>.</w:t>
      </w:r>
    </w:p>
    <w:p w14:paraId="73031E11" w14:textId="77777777" w:rsidR="00486ABD" w:rsidRPr="00B6132E" w:rsidRDefault="00486ABD" w:rsidP="00486ABD">
      <w:pPr>
        <w:rPr>
          <w:sz w:val="18"/>
        </w:rPr>
      </w:pPr>
    </w:p>
    <w:p w14:paraId="59A5790C" w14:textId="313FF0D5" w:rsidR="00486ABD" w:rsidRPr="00147313" w:rsidRDefault="00486ABD" w:rsidP="00F3623A">
      <w:pPr>
        <w:pStyle w:val="BodyText"/>
        <w:tabs>
          <w:tab w:val="left" w:pos="0"/>
          <w:tab w:val="left" w:pos="858"/>
          <w:tab w:val="left" w:pos="1310"/>
          <w:tab w:val="left" w:pos="1699"/>
          <w:tab w:val="left" w:pos="2074"/>
        </w:tabs>
        <w:rPr>
          <w:sz w:val="22"/>
        </w:rPr>
      </w:pPr>
      <w:r w:rsidRPr="00147313">
        <w:rPr>
          <w:sz w:val="22"/>
        </w:rPr>
        <w:t xml:space="preserve">Providers should refer to the </w:t>
      </w:r>
      <w:hyperlink r:id="rId9" w:history="1">
        <w:r w:rsidRPr="00F7229B">
          <w:rPr>
            <w:rStyle w:val="Hyperlink"/>
            <w:sz w:val="22"/>
          </w:rPr>
          <w:t>MassHealth Orthotic</w:t>
        </w:r>
        <w:r w:rsidR="00976BCE" w:rsidRPr="00F7229B">
          <w:rPr>
            <w:rStyle w:val="Hyperlink"/>
            <w:sz w:val="22"/>
          </w:rPr>
          <w:t>s</w:t>
        </w:r>
        <w:r w:rsidRPr="00F7229B">
          <w:rPr>
            <w:rStyle w:val="Hyperlink"/>
            <w:sz w:val="22"/>
          </w:rPr>
          <w:t xml:space="preserve"> and Prosthetic</w:t>
        </w:r>
        <w:r w:rsidR="00976BCE" w:rsidRPr="00F7229B">
          <w:rPr>
            <w:rStyle w:val="Hyperlink"/>
            <w:sz w:val="22"/>
          </w:rPr>
          <w:t>s</w:t>
        </w:r>
        <w:r w:rsidRPr="00F7229B">
          <w:rPr>
            <w:rStyle w:val="Hyperlink"/>
            <w:sz w:val="22"/>
          </w:rPr>
          <w:t xml:space="preserve"> Payment and Coverage Guidelines </w:t>
        </w:r>
        <w:r w:rsidR="00587008" w:rsidRPr="00F7229B">
          <w:rPr>
            <w:rStyle w:val="Hyperlink"/>
            <w:sz w:val="22"/>
          </w:rPr>
          <w:t>T</w:t>
        </w:r>
        <w:r w:rsidRPr="00F7229B">
          <w:rPr>
            <w:rStyle w:val="Hyperlink"/>
            <w:sz w:val="22"/>
          </w:rPr>
          <w:t xml:space="preserve">ool </w:t>
        </w:r>
      </w:hyperlink>
      <w:r w:rsidRPr="00147313">
        <w:rPr>
          <w:sz w:val="22"/>
        </w:rPr>
        <w:t>for service descriptions, applicable modifiers, place-of-service codes, PA requirements, service limits, and pricing and markup information. For certain services that are payable on an individual</w:t>
      </w:r>
      <w:r w:rsidR="00363153">
        <w:rPr>
          <w:sz w:val="22"/>
        </w:rPr>
        <w:t>-</w:t>
      </w:r>
      <w:r w:rsidRPr="00147313">
        <w:rPr>
          <w:sz w:val="22"/>
        </w:rPr>
        <w:t xml:space="preserve">consideration (I.C.) basis, the tool </w:t>
      </w:r>
      <w:r w:rsidR="00D3169E">
        <w:rPr>
          <w:sz w:val="22"/>
        </w:rPr>
        <w:t>can</w:t>
      </w:r>
      <w:r w:rsidRPr="00147313">
        <w:rPr>
          <w:sz w:val="22"/>
        </w:rPr>
        <w:t xml:space="preserve"> calculate the payable amount, based on information entered into certain fields on the tool. </w:t>
      </w:r>
    </w:p>
    <w:p w14:paraId="3C219967" w14:textId="77777777" w:rsidR="00486ABD" w:rsidRPr="00B6132E" w:rsidRDefault="00486ABD" w:rsidP="00F3623A">
      <w:pPr>
        <w:pStyle w:val="BodyText"/>
        <w:tabs>
          <w:tab w:val="right" w:pos="720"/>
          <w:tab w:val="left" w:pos="858"/>
          <w:tab w:val="left" w:pos="1080"/>
          <w:tab w:val="left" w:pos="5400"/>
        </w:tabs>
        <w:suppressAutoHyphens/>
        <w:rPr>
          <w:sz w:val="18"/>
        </w:rPr>
      </w:pPr>
    </w:p>
    <w:p w14:paraId="7006C84D" w14:textId="77777777" w:rsidR="00486ABD" w:rsidRDefault="00486ABD" w:rsidP="00486ABD">
      <w:pPr>
        <w:pStyle w:val="BodyText"/>
        <w:tabs>
          <w:tab w:val="left" w:pos="0"/>
          <w:tab w:val="left" w:pos="858"/>
          <w:tab w:val="left" w:pos="1310"/>
          <w:tab w:val="left" w:pos="1699"/>
          <w:tab w:val="left" w:pos="2074"/>
        </w:tabs>
        <w:rPr>
          <w:sz w:val="22"/>
        </w:rPr>
      </w:pPr>
      <w:r>
        <w:rPr>
          <w:sz w:val="22"/>
        </w:rPr>
        <w:t xml:space="preserve">To get to the MassHealth Orthotic and Prosthetic Payment and Coverage Guidelines </w:t>
      </w:r>
      <w:r w:rsidR="00587008">
        <w:rPr>
          <w:sz w:val="22"/>
        </w:rPr>
        <w:t>T</w:t>
      </w:r>
      <w:r>
        <w:rPr>
          <w:sz w:val="22"/>
        </w:rPr>
        <w:t xml:space="preserve">ool, go to </w:t>
      </w:r>
      <w:hyperlink r:id="rId10" w:history="1">
        <w:r>
          <w:rPr>
            <w:rStyle w:val="Hyperlink"/>
            <w:sz w:val="22"/>
          </w:rPr>
          <w:t>www.mass.gov/masshealth</w:t>
        </w:r>
      </w:hyperlink>
      <w:r>
        <w:rPr>
          <w:sz w:val="22"/>
        </w:rPr>
        <w:t xml:space="preserve">. </w:t>
      </w:r>
      <w:r w:rsidRPr="00874904">
        <w:rPr>
          <w:sz w:val="22"/>
        </w:rPr>
        <w:t xml:space="preserve">Click on MassHealth Regulations and </w:t>
      </w:r>
      <w:r w:rsidR="00F7229B">
        <w:rPr>
          <w:sz w:val="22"/>
        </w:rPr>
        <w:t>O</w:t>
      </w:r>
      <w:r w:rsidR="00F7229B" w:rsidRPr="00874904">
        <w:rPr>
          <w:sz w:val="22"/>
        </w:rPr>
        <w:t xml:space="preserve">ther </w:t>
      </w:r>
      <w:r w:rsidRPr="00874904">
        <w:rPr>
          <w:sz w:val="22"/>
        </w:rPr>
        <w:t xml:space="preserve">Publications, click on Provider Library, </w:t>
      </w:r>
      <w:r w:rsidR="001D4BD4">
        <w:rPr>
          <w:sz w:val="22"/>
        </w:rPr>
        <w:t xml:space="preserve">then on MassHealth Payment and Coverage Guideline Tools, </w:t>
      </w:r>
      <w:r w:rsidRPr="00874904">
        <w:rPr>
          <w:sz w:val="22"/>
        </w:rPr>
        <w:t xml:space="preserve">and go to MassHealth </w:t>
      </w:r>
      <w:r w:rsidR="00587008">
        <w:rPr>
          <w:sz w:val="22"/>
        </w:rPr>
        <w:t xml:space="preserve">Payment and </w:t>
      </w:r>
      <w:r w:rsidRPr="00874904">
        <w:rPr>
          <w:sz w:val="22"/>
        </w:rPr>
        <w:t>Coverage Guideline Tools.</w:t>
      </w:r>
      <w:r>
        <w:rPr>
          <w:sz w:val="22"/>
        </w:rPr>
        <w:t xml:space="preserve">  </w:t>
      </w:r>
    </w:p>
    <w:p w14:paraId="4F3F218A" w14:textId="77777777" w:rsidR="00486ABD" w:rsidRPr="00B6132E" w:rsidRDefault="00486ABD" w:rsidP="00486ABD">
      <w:pPr>
        <w:pStyle w:val="BodyText"/>
        <w:tabs>
          <w:tab w:val="left" w:pos="0"/>
          <w:tab w:val="left" w:pos="858"/>
          <w:tab w:val="left" w:pos="1310"/>
          <w:tab w:val="left" w:pos="1699"/>
          <w:tab w:val="left" w:pos="2074"/>
        </w:tabs>
        <w:rPr>
          <w:sz w:val="18"/>
        </w:rPr>
      </w:pPr>
    </w:p>
    <w:p w14:paraId="66043759" w14:textId="35F4E5DC" w:rsidR="0073150E" w:rsidRDefault="0073150E" w:rsidP="0073150E">
      <w:pPr>
        <w:rPr>
          <w:u w:val="single"/>
        </w:rPr>
      </w:pPr>
      <w:proofErr w:type="gramStart"/>
      <w:r w:rsidRPr="00F3623A">
        <w:t>602</w:t>
      </w:r>
      <w:r>
        <w:t xml:space="preserve">  </w:t>
      </w:r>
      <w:r w:rsidRPr="008A3172">
        <w:rPr>
          <w:u w:val="single"/>
        </w:rPr>
        <w:t>Service</w:t>
      </w:r>
      <w:proofErr w:type="gramEnd"/>
      <w:r w:rsidRPr="008A3172">
        <w:rPr>
          <w:u w:val="single"/>
        </w:rPr>
        <w:t xml:space="preserve"> Codes</w:t>
      </w:r>
    </w:p>
    <w:p w14:paraId="4ACC3B5B" w14:textId="77777777" w:rsidR="00363153" w:rsidRPr="003C6AB3" w:rsidRDefault="00363153" w:rsidP="00C76587">
      <w:pPr>
        <w:tabs>
          <w:tab w:val="left" w:pos="468"/>
        </w:tabs>
      </w:pPr>
    </w:p>
    <w:p w14:paraId="180DECB9" w14:textId="77777777" w:rsidR="00363153" w:rsidRPr="00502759" w:rsidRDefault="00363153" w:rsidP="00363153">
      <w:pPr>
        <w:pStyle w:val="BodyText"/>
        <w:tabs>
          <w:tab w:val="left" w:pos="0"/>
          <w:tab w:val="left" w:pos="550"/>
          <w:tab w:val="left" w:pos="1699"/>
          <w:tab w:val="left" w:pos="2074"/>
        </w:tabs>
        <w:rPr>
          <w:sz w:val="22"/>
        </w:rPr>
      </w:pPr>
      <w:r>
        <w:rPr>
          <w:sz w:val="22"/>
        </w:rPr>
        <w:t xml:space="preserve">This section lists codes for services that are payable under MassHealth. Refer to the Centers for Medicare &amp; </w:t>
      </w:r>
      <w:r w:rsidRPr="00502759">
        <w:rPr>
          <w:sz w:val="22"/>
        </w:rPr>
        <w:t xml:space="preserve">Medicaid </w:t>
      </w:r>
      <w:r w:rsidR="00F7229B">
        <w:rPr>
          <w:sz w:val="22"/>
        </w:rPr>
        <w:t>w</w:t>
      </w:r>
      <w:r w:rsidRPr="00502759">
        <w:rPr>
          <w:sz w:val="22"/>
        </w:rPr>
        <w:t xml:space="preserve">ebsite at </w:t>
      </w:r>
      <w:hyperlink r:id="rId11" w:history="1">
        <w:r w:rsidRPr="00502759">
          <w:rPr>
            <w:rStyle w:val="Hyperlink"/>
            <w:color w:val="auto"/>
            <w:sz w:val="22"/>
          </w:rPr>
          <w:t>www.cms.gov</w:t>
        </w:r>
      </w:hyperlink>
      <w:r w:rsidRPr="00502759">
        <w:rPr>
          <w:sz w:val="22"/>
        </w:rPr>
        <w:t xml:space="preserve"> for more detailed descriptions.</w:t>
      </w:r>
    </w:p>
    <w:p w14:paraId="693F46CD" w14:textId="77777777" w:rsidR="00C76587" w:rsidRPr="00502759" w:rsidRDefault="00C76587" w:rsidP="00DF04C7"/>
    <w:p w14:paraId="3B8C1F42" w14:textId="77777777" w:rsidR="00C76587" w:rsidRPr="00502759" w:rsidRDefault="00C76587" w:rsidP="00DF04C7">
      <w:pPr>
        <w:sectPr w:rsidR="00C76587" w:rsidRPr="00502759" w:rsidSect="0083298B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432" w:right="1296" w:bottom="432" w:left="1296" w:header="720" w:footer="432" w:gutter="0"/>
          <w:cols w:space="50"/>
          <w:noEndnote/>
          <w:docGrid w:linePitch="212"/>
        </w:sectPr>
      </w:pPr>
    </w:p>
    <w:p w14:paraId="0997F954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lastRenderedPageBreak/>
        <w:t>L5000</w:t>
      </w:r>
    </w:p>
    <w:p w14:paraId="2644B088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010</w:t>
      </w:r>
    </w:p>
    <w:p w14:paraId="343520E8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020</w:t>
      </w:r>
    </w:p>
    <w:p w14:paraId="753C3367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050</w:t>
      </w:r>
    </w:p>
    <w:p w14:paraId="218CEF6E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060</w:t>
      </w:r>
    </w:p>
    <w:p w14:paraId="36CA0FED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100</w:t>
      </w:r>
    </w:p>
    <w:p w14:paraId="00D1BD16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105</w:t>
      </w:r>
    </w:p>
    <w:p w14:paraId="094F9B22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150</w:t>
      </w:r>
    </w:p>
    <w:p w14:paraId="4DFF2C49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160</w:t>
      </w:r>
    </w:p>
    <w:p w14:paraId="5152D60E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200</w:t>
      </w:r>
    </w:p>
    <w:p w14:paraId="71EABE09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210</w:t>
      </w:r>
    </w:p>
    <w:p w14:paraId="55894F23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220</w:t>
      </w:r>
    </w:p>
    <w:p w14:paraId="0FADD2E6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230</w:t>
      </w:r>
    </w:p>
    <w:p w14:paraId="1A808B96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250</w:t>
      </w:r>
    </w:p>
    <w:p w14:paraId="5077BEA6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270</w:t>
      </w:r>
    </w:p>
    <w:p w14:paraId="1CD9D93F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280</w:t>
      </w:r>
    </w:p>
    <w:p w14:paraId="6C7011C9" w14:textId="77777777" w:rsidR="00DF04C7" w:rsidRDefault="00DF04C7" w:rsidP="00DF04C7">
      <w:pPr>
        <w:rPr>
          <w:lang w:val="pt-BR"/>
        </w:rPr>
      </w:pPr>
      <w:r w:rsidRPr="00502759">
        <w:rPr>
          <w:lang w:val="pt-BR"/>
        </w:rPr>
        <w:t>L5301</w:t>
      </w:r>
    </w:p>
    <w:p w14:paraId="22674C4D" w14:textId="77777777" w:rsidR="0073150E" w:rsidRPr="00906C67" w:rsidRDefault="0073150E" w:rsidP="0073150E">
      <w:pPr>
        <w:rPr>
          <w:lang w:val="pt-BR"/>
        </w:rPr>
      </w:pPr>
      <w:r w:rsidRPr="00906C67">
        <w:rPr>
          <w:lang w:val="pt-BR"/>
        </w:rPr>
        <w:t>L5312</w:t>
      </w:r>
    </w:p>
    <w:p w14:paraId="6FE6D83F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321</w:t>
      </w:r>
    </w:p>
    <w:p w14:paraId="0602E486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331</w:t>
      </w:r>
    </w:p>
    <w:p w14:paraId="380590EB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341</w:t>
      </w:r>
    </w:p>
    <w:p w14:paraId="48954F9A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400</w:t>
      </w:r>
    </w:p>
    <w:p w14:paraId="231BA4AF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410</w:t>
      </w:r>
    </w:p>
    <w:p w14:paraId="768989F7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420</w:t>
      </w:r>
    </w:p>
    <w:p w14:paraId="157EB202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430</w:t>
      </w:r>
    </w:p>
    <w:p w14:paraId="387FB225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450</w:t>
      </w:r>
    </w:p>
    <w:p w14:paraId="15E210DB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460</w:t>
      </w:r>
    </w:p>
    <w:p w14:paraId="1CAD6C1D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lastRenderedPageBreak/>
        <w:t>L5500</w:t>
      </w:r>
    </w:p>
    <w:p w14:paraId="4419641C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505</w:t>
      </w:r>
    </w:p>
    <w:p w14:paraId="1D225C44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510</w:t>
      </w:r>
    </w:p>
    <w:p w14:paraId="4A3A6B3A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520</w:t>
      </w:r>
    </w:p>
    <w:p w14:paraId="3E3077B2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530</w:t>
      </w:r>
    </w:p>
    <w:p w14:paraId="646CC985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535</w:t>
      </w:r>
    </w:p>
    <w:p w14:paraId="3C7BD5B3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540</w:t>
      </w:r>
    </w:p>
    <w:p w14:paraId="75C1FA75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560</w:t>
      </w:r>
    </w:p>
    <w:p w14:paraId="2DB250D1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570</w:t>
      </w:r>
    </w:p>
    <w:p w14:paraId="2CD33493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580</w:t>
      </w:r>
    </w:p>
    <w:p w14:paraId="3D94AC4A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585</w:t>
      </w:r>
    </w:p>
    <w:p w14:paraId="0BA27844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590</w:t>
      </w:r>
    </w:p>
    <w:p w14:paraId="72EC72F6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595</w:t>
      </w:r>
    </w:p>
    <w:p w14:paraId="74033249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600</w:t>
      </w:r>
    </w:p>
    <w:p w14:paraId="39AD2284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610</w:t>
      </w:r>
    </w:p>
    <w:p w14:paraId="4211EF81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611</w:t>
      </w:r>
    </w:p>
    <w:p w14:paraId="451E01A1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613</w:t>
      </w:r>
    </w:p>
    <w:p w14:paraId="2B314832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614</w:t>
      </w:r>
    </w:p>
    <w:p w14:paraId="1CAB5D50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616</w:t>
      </w:r>
    </w:p>
    <w:p w14:paraId="752793E9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617</w:t>
      </w:r>
    </w:p>
    <w:p w14:paraId="0A624749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618</w:t>
      </w:r>
    </w:p>
    <w:p w14:paraId="775575BC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620</w:t>
      </w:r>
    </w:p>
    <w:p w14:paraId="2492B2AC" w14:textId="77777777" w:rsidR="00DF04C7" w:rsidRPr="00502759" w:rsidRDefault="00DF04C7" w:rsidP="00DF04C7">
      <w:pPr>
        <w:rPr>
          <w:lang w:val="pt-BR"/>
        </w:rPr>
      </w:pPr>
      <w:r w:rsidRPr="00502759">
        <w:rPr>
          <w:lang w:val="pt-BR"/>
        </w:rPr>
        <w:t>L5622</w:t>
      </w:r>
    </w:p>
    <w:p w14:paraId="2ADD3040" w14:textId="77777777" w:rsidR="00DF04C7" w:rsidRPr="00502759" w:rsidRDefault="00DF04C7" w:rsidP="00DF04C7">
      <w:r w:rsidRPr="00502759">
        <w:t>L5624</w:t>
      </w:r>
    </w:p>
    <w:p w14:paraId="0290D0D5" w14:textId="77777777" w:rsidR="00DF04C7" w:rsidRPr="00502759" w:rsidRDefault="00DF04C7" w:rsidP="00DF04C7">
      <w:r w:rsidRPr="00502759">
        <w:t>L5626</w:t>
      </w:r>
    </w:p>
    <w:p w14:paraId="08A83D18" w14:textId="77777777" w:rsidR="00DF04C7" w:rsidRPr="00502759" w:rsidRDefault="00DF04C7" w:rsidP="00DF04C7">
      <w:r w:rsidRPr="00502759">
        <w:t>L5628</w:t>
      </w:r>
    </w:p>
    <w:p w14:paraId="393C80A9" w14:textId="77777777" w:rsidR="00DF04C7" w:rsidRPr="00502759" w:rsidRDefault="00DF04C7" w:rsidP="00DF04C7">
      <w:r w:rsidRPr="00502759">
        <w:t>L5629</w:t>
      </w:r>
    </w:p>
    <w:p w14:paraId="6120B40A" w14:textId="77777777" w:rsidR="00DF04C7" w:rsidRPr="00502759" w:rsidRDefault="00DF04C7" w:rsidP="00DF04C7">
      <w:r w:rsidRPr="00502759">
        <w:lastRenderedPageBreak/>
        <w:t>L5630</w:t>
      </w:r>
    </w:p>
    <w:p w14:paraId="3EA7E0B0" w14:textId="77777777" w:rsidR="00DF04C7" w:rsidRPr="00502759" w:rsidRDefault="00DF04C7" w:rsidP="00DF04C7">
      <w:r w:rsidRPr="00502759">
        <w:t>L5631</w:t>
      </w:r>
    </w:p>
    <w:p w14:paraId="49639FD8" w14:textId="77777777" w:rsidR="00DF04C7" w:rsidRPr="00502759" w:rsidRDefault="00DF04C7" w:rsidP="00DF04C7">
      <w:r w:rsidRPr="00502759">
        <w:t>L5632</w:t>
      </w:r>
    </w:p>
    <w:p w14:paraId="0DF80E7E" w14:textId="77777777" w:rsidR="00DF04C7" w:rsidRPr="00502759" w:rsidRDefault="00DF04C7" w:rsidP="00DF04C7">
      <w:r w:rsidRPr="00502759">
        <w:t>L5634</w:t>
      </w:r>
    </w:p>
    <w:p w14:paraId="0050B645" w14:textId="77777777" w:rsidR="00DF04C7" w:rsidRPr="00502759" w:rsidRDefault="00DF04C7" w:rsidP="00DF04C7">
      <w:r w:rsidRPr="00502759">
        <w:t>L5636</w:t>
      </w:r>
    </w:p>
    <w:p w14:paraId="336D14E9" w14:textId="77777777" w:rsidR="00DF04C7" w:rsidRPr="00502759" w:rsidRDefault="00DF04C7" w:rsidP="00DF04C7">
      <w:r w:rsidRPr="00502759">
        <w:t>L5637</w:t>
      </w:r>
    </w:p>
    <w:p w14:paraId="7AC8100D" w14:textId="77777777" w:rsidR="00DF04C7" w:rsidRPr="00502759" w:rsidRDefault="00DF04C7" w:rsidP="00DF04C7">
      <w:r w:rsidRPr="00502759">
        <w:t>L5638</w:t>
      </w:r>
    </w:p>
    <w:p w14:paraId="681CB00A" w14:textId="77777777" w:rsidR="00DF04C7" w:rsidRPr="00502759" w:rsidRDefault="00DF04C7" w:rsidP="00DF04C7">
      <w:r w:rsidRPr="00502759">
        <w:t>L5639</w:t>
      </w:r>
    </w:p>
    <w:p w14:paraId="2F9A7070" w14:textId="77777777" w:rsidR="00DF04C7" w:rsidRPr="00502759" w:rsidRDefault="00DF04C7" w:rsidP="00DF04C7">
      <w:r w:rsidRPr="00502759">
        <w:t>L5640</w:t>
      </w:r>
    </w:p>
    <w:p w14:paraId="52D83561" w14:textId="77777777" w:rsidR="00DF04C7" w:rsidRPr="00502759" w:rsidRDefault="00DF04C7" w:rsidP="00DF04C7">
      <w:r w:rsidRPr="00502759">
        <w:t>L5642</w:t>
      </w:r>
    </w:p>
    <w:p w14:paraId="4B84A906" w14:textId="77777777" w:rsidR="00DF04C7" w:rsidRPr="00502759" w:rsidRDefault="00DF04C7" w:rsidP="00DF04C7">
      <w:r w:rsidRPr="00502759">
        <w:t>L5643</w:t>
      </w:r>
    </w:p>
    <w:p w14:paraId="3B551C67" w14:textId="77777777" w:rsidR="00DF04C7" w:rsidRPr="00502759" w:rsidRDefault="00DF04C7" w:rsidP="00DF04C7">
      <w:r w:rsidRPr="00502759">
        <w:t>L5644</w:t>
      </w:r>
    </w:p>
    <w:p w14:paraId="4B2F715C" w14:textId="77777777" w:rsidR="00DF04C7" w:rsidRPr="00502759" w:rsidRDefault="00DF04C7" w:rsidP="00DF04C7">
      <w:r w:rsidRPr="00502759">
        <w:t>L5645</w:t>
      </w:r>
    </w:p>
    <w:p w14:paraId="761CBD5F" w14:textId="77777777" w:rsidR="00DF04C7" w:rsidRPr="00502759" w:rsidRDefault="00DF04C7" w:rsidP="00DF04C7">
      <w:r w:rsidRPr="00502759">
        <w:t>L5646</w:t>
      </w:r>
    </w:p>
    <w:p w14:paraId="4799D561" w14:textId="77777777" w:rsidR="00DF04C7" w:rsidRPr="00502759" w:rsidRDefault="00DF04C7" w:rsidP="00DF04C7">
      <w:r w:rsidRPr="00502759">
        <w:t>L5647</w:t>
      </w:r>
    </w:p>
    <w:p w14:paraId="739BCB6B" w14:textId="77777777" w:rsidR="00DF04C7" w:rsidRPr="00502759" w:rsidRDefault="00DF04C7" w:rsidP="00DF04C7">
      <w:r w:rsidRPr="00502759">
        <w:t>L5648</w:t>
      </w:r>
    </w:p>
    <w:p w14:paraId="3AD7B844" w14:textId="77777777" w:rsidR="00DF04C7" w:rsidRPr="00502759" w:rsidRDefault="00DF04C7" w:rsidP="00DF04C7">
      <w:r w:rsidRPr="00502759">
        <w:t>L5649</w:t>
      </w:r>
    </w:p>
    <w:p w14:paraId="00C4CDDE" w14:textId="77777777" w:rsidR="00DF04C7" w:rsidRPr="00502759" w:rsidRDefault="00DF04C7" w:rsidP="00DF04C7">
      <w:r w:rsidRPr="00502759">
        <w:t>L5650</w:t>
      </w:r>
    </w:p>
    <w:p w14:paraId="191A63DD" w14:textId="77777777" w:rsidR="00DF04C7" w:rsidRPr="00502759" w:rsidRDefault="00DF04C7" w:rsidP="00DF04C7">
      <w:r w:rsidRPr="00502759">
        <w:t>L5651</w:t>
      </w:r>
    </w:p>
    <w:p w14:paraId="2475E131" w14:textId="77777777" w:rsidR="00DF04C7" w:rsidRPr="00502759" w:rsidRDefault="00DF04C7" w:rsidP="00DF04C7">
      <w:r w:rsidRPr="00502759">
        <w:t>L5652</w:t>
      </w:r>
    </w:p>
    <w:p w14:paraId="594CD3DA" w14:textId="77777777" w:rsidR="00DF04C7" w:rsidRPr="00502759" w:rsidRDefault="00DF04C7" w:rsidP="00DF04C7">
      <w:r w:rsidRPr="00502759">
        <w:t>L5653</w:t>
      </w:r>
    </w:p>
    <w:p w14:paraId="7368397B" w14:textId="77777777" w:rsidR="00DF04C7" w:rsidRPr="00502759" w:rsidRDefault="00DF04C7" w:rsidP="00DF04C7">
      <w:r w:rsidRPr="00502759">
        <w:t>L5654</w:t>
      </w:r>
    </w:p>
    <w:p w14:paraId="00721FC5" w14:textId="77777777" w:rsidR="00DF04C7" w:rsidRPr="00502759" w:rsidRDefault="00DF04C7" w:rsidP="00DF04C7">
      <w:r w:rsidRPr="00502759">
        <w:t>L5655</w:t>
      </w:r>
    </w:p>
    <w:p w14:paraId="35397440" w14:textId="77777777" w:rsidR="00DF04C7" w:rsidRPr="00502759" w:rsidRDefault="00DF04C7" w:rsidP="00DF04C7">
      <w:r w:rsidRPr="00502759">
        <w:t>L5656</w:t>
      </w:r>
    </w:p>
    <w:p w14:paraId="782D911E" w14:textId="77777777" w:rsidR="00DF04C7" w:rsidRPr="00502759" w:rsidRDefault="00DF04C7" w:rsidP="00DF04C7">
      <w:r w:rsidRPr="00502759">
        <w:t>L5658</w:t>
      </w:r>
    </w:p>
    <w:p w14:paraId="07251763" w14:textId="77777777" w:rsidR="00DF04C7" w:rsidRPr="00502759" w:rsidRDefault="00DF04C7" w:rsidP="00DF04C7">
      <w:r w:rsidRPr="00502759">
        <w:t>L5661</w:t>
      </w:r>
    </w:p>
    <w:p w14:paraId="34FEE6D7" w14:textId="77777777" w:rsidR="00DF04C7" w:rsidRPr="00502759" w:rsidRDefault="00DF04C7" w:rsidP="00DF04C7">
      <w:r w:rsidRPr="00502759">
        <w:t>L5665</w:t>
      </w:r>
    </w:p>
    <w:p w14:paraId="31EA9096" w14:textId="77777777" w:rsidR="00DF04C7" w:rsidRPr="00502759" w:rsidRDefault="00DF04C7" w:rsidP="00DF04C7">
      <w:r w:rsidRPr="00502759">
        <w:lastRenderedPageBreak/>
        <w:t>L5666</w:t>
      </w:r>
    </w:p>
    <w:p w14:paraId="0EB9931A" w14:textId="77777777" w:rsidR="00DF04C7" w:rsidRPr="00502759" w:rsidRDefault="00DF04C7" w:rsidP="00DF04C7">
      <w:r w:rsidRPr="00502759">
        <w:t>L5668</w:t>
      </w:r>
    </w:p>
    <w:p w14:paraId="004D004D" w14:textId="77777777" w:rsidR="00DF04C7" w:rsidRPr="00502759" w:rsidRDefault="00DF04C7" w:rsidP="00DF04C7">
      <w:r w:rsidRPr="00502759">
        <w:t>L5670</w:t>
      </w:r>
    </w:p>
    <w:p w14:paraId="251131C3" w14:textId="77777777" w:rsidR="00DF04C7" w:rsidRPr="00502759" w:rsidRDefault="00DF04C7" w:rsidP="00DF04C7">
      <w:r w:rsidRPr="00502759">
        <w:t>L5671</w:t>
      </w:r>
    </w:p>
    <w:p w14:paraId="1FAECAA1" w14:textId="77777777" w:rsidR="00DF04C7" w:rsidRPr="00502759" w:rsidRDefault="00DF04C7" w:rsidP="00DF04C7">
      <w:r w:rsidRPr="00502759">
        <w:t>L5672</w:t>
      </w:r>
    </w:p>
    <w:p w14:paraId="0FA03A9D" w14:textId="77777777" w:rsidR="00DF04C7" w:rsidRPr="00502759" w:rsidRDefault="00DF04C7" w:rsidP="00DF04C7">
      <w:r w:rsidRPr="00502759">
        <w:t>L5673</w:t>
      </w:r>
    </w:p>
    <w:p w14:paraId="10F54E63" w14:textId="77777777" w:rsidR="00DF04C7" w:rsidRPr="00502759" w:rsidRDefault="00DF04C7" w:rsidP="00DF04C7">
      <w:r w:rsidRPr="00502759">
        <w:t>L5676</w:t>
      </w:r>
    </w:p>
    <w:p w14:paraId="2DCCEC08" w14:textId="77777777" w:rsidR="00DF04C7" w:rsidRPr="00502759" w:rsidRDefault="00DF04C7" w:rsidP="00DF04C7">
      <w:r w:rsidRPr="00502759">
        <w:t>L5677</w:t>
      </w:r>
    </w:p>
    <w:p w14:paraId="2987ADFF" w14:textId="77777777" w:rsidR="00DF04C7" w:rsidRPr="00502759" w:rsidRDefault="00DF04C7" w:rsidP="00DF04C7">
      <w:r w:rsidRPr="00502759">
        <w:t>L5678</w:t>
      </w:r>
    </w:p>
    <w:p w14:paraId="552AE73A" w14:textId="77777777" w:rsidR="00DF04C7" w:rsidRPr="00502759" w:rsidRDefault="00DF04C7" w:rsidP="00DF04C7">
      <w:r w:rsidRPr="00502759">
        <w:t>L5679</w:t>
      </w:r>
    </w:p>
    <w:p w14:paraId="69F582DF" w14:textId="77777777" w:rsidR="00DF04C7" w:rsidRPr="00502759" w:rsidRDefault="00DF04C7" w:rsidP="00DF04C7">
      <w:r w:rsidRPr="00502759">
        <w:t>L5680</w:t>
      </w:r>
    </w:p>
    <w:p w14:paraId="0AAA86F2" w14:textId="77777777" w:rsidR="00DF04C7" w:rsidRPr="00502759" w:rsidRDefault="00DF04C7" w:rsidP="00DF04C7">
      <w:r w:rsidRPr="00502759">
        <w:t>L5681</w:t>
      </w:r>
    </w:p>
    <w:p w14:paraId="4B07B4E6" w14:textId="77777777" w:rsidR="00DF04C7" w:rsidRPr="00502759" w:rsidRDefault="00DF04C7" w:rsidP="00DF04C7">
      <w:r w:rsidRPr="00502759">
        <w:t>L5682</w:t>
      </w:r>
    </w:p>
    <w:p w14:paraId="01B3C43C" w14:textId="77777777" w:rsidR="00DF04C7" w:rsidRPr="00502759" w:rsidRDefault="00DF04C7" w:rsidP="00DF04C7">
      <w:r w:rsidRPr="00502759">
        <w:t>L5683</w:t>
      </w:r>
    </w:p>
    <w:p w14:paraId="687BDBC1" w14:textId="77777777" w:rsidR="00DF04C7" w:rsidRPr="00502759" w:rsidRDefault="00DF04C7" w:rsidP="00DF04C7">
      <w:r w:rsidRPr="00502759">
        <w:t>L5684</w:t>
      </w:r>
    </w:p>
    <w:p w14:paraId="72AA7087" w14:textId="77777777" w:rsidR="00DF04C7" w:rsidRPr="00502759" w:rsidRDefault="00DF04C7" w:rsidP="00DF04C7">
      <w:r w:rsidRPr="00502759">
        <w:t>L5685</w:t>
      </w:r>
    </w:p>
    <w:p w14:paraId="0FABCDBA" w14:textId="77777777" w:rsidR="00DF04C7" w:rsidRPr="00502759" w:rsidRDefault="00DF04C7" w:rsidP="00DF04C7">
      <w:r w:rsidRPr="00502759">
        <w:t>L5686</w:t>
      </w:r>
    </w:p>
    <w:p w14:paraId="4D001496" w14:textId="77777777" w:rsidR="00DF04C7" w:rsidRPr="00502759" w:rsidRDefault="00DF04C7" w:rsidP="00DF04C7">
      <w:r w:rsidRPr="00502759">
        <w:t>L5688</w:t>
      </w:r>
    </w:p>
    <w:p w14:paraId="1722AB4A" w14:textId="77777777" w:rsidR="00DF04C7" w:rsidRPr="00502759" w:rsidRDefault="00DF04C7" w:rsidP="00DF04C7">
      <w:r w:rsidRPr="00502759">
        <w:t>L5690</w:t>
      </w:r>
    </w:p>
    <w:p w14:paraId="281205D5" w14:textId="77777777" w:rsidR="00DF04C7" w:rsidRPr="00502759" w:rsidRDefault="00DF04C7" w:rsidP="00DF04C7">
      <w:r w:rsidRPr="00502759">
        <w:t>L5692</w:t>
      </w:r>
    </w:p>
    <w:p w14:paraId="56768EF3" w14:textId="77777777" w:rsidR="00DF04C7" w:rsidRPr="00502759" w:rsidRDefault="00DF04C7" w:rsidP="00DF04C7">
      <w:r w:rsidRPr="00502759">
        <w:t>L5694</w:t>
      </w:r>
    </w:p>
    <w:p w14:paraId="1D56E090" w14:textId="77777777" w:rsidR="00DF04C7" w:rsidRPr="00502759" w:rsidRDefault="00DF04C7" w:rsidP="00DF04C7">
      <w:r w:rsidRPr="00502759">
        <w:t>L5695</w:t>
      </w:r>
    </w:p>
    <w:p w14:paraId="28F1B773" w14:textId="77777777" w:rsidR="00DF04C7" w:rsidRPr="00502759" w:rsidRDefault="00DF04C7" w:rsidP="00DF04C7">
      <w:r w:rsidRPr="00502759">
        <w:t>L5696</w:t>
      </w:r>
    </w:p>
    <w:p w14:paraId="5C178706" w14:textId="77777777" w:rsidR="00DF04C7" w:rsidRPr="00502759" w:rsidRDefault="00DF04C7" w:rsidP="00DF04C7">
      <w:r w:rsidRPr="00502759">
        <w:t>L5697</w:t>
      </w:r>
    </w:p>
    <w:p w14:paraId="0DA3DFA1" w14:textId="77777777" w:rsidR="00DF04C7" w:rsidRPr="00502759" w:rsidRDefault="00DF04C7" w:rsidP="00DF04C7">
      <w:r w:rsidRPr="00502759">
        <w:t>L5698</w:t>
      </w:r>
    </w:p>
    <w:p w14:paraId="62C6CCEC" w14:textId="77777777" w:rsidR="00DF04C7" w:rsidRPr="00502759" w:rsidRDefault="00DF04C7" w:rsidP="00DF04C7">
      <w:r w:rsidRPr="00502759">
        <w:t>L5699</w:t>
      </w:r>
    </w:p>
    <w:p w14:paraId="7FB064BA" w14:textId="77777777" w:rsidR="00DF04C7" w:rsidRPr="00502759" w:rsidRDefault="00DF04C7" w:rsidP="00DF04C7">
      <w:r w:rsidRPr="00502759">
        <w:t>L5700</w:t>
      </w:r>
    </w:p>
    <w:p w14:paraId="2D154276" w14:textId="77777777" w:rsidR="00DF04C7" w:rsidRPr="00502759" w:rsidRDefault="00DF04C7" w:rsidP="00DF04C7">
      <w:r w:rsidRPr="00502759">
        <w:lastRenderedPageBreak/>
        <w:t>L5701</w:t>
      </w:r>
    </w:p>
    <w:p w14:paraId="23A36B55" w14:textId="77777777" w:rsidR="00DF04C7" w:rsidRPr="00502759" w:rsidRDefault="00DF04C7" w:rsidP="00DF04C7">
      <w:r w:rsidRPr="00502759">
        <w:t>L5702</w:t>
      </w:r>
    </w:p>
    <w:p w14:paraId="4F5953C6" w14:textId="77777777" w:rsidR="00DF04C7" w:rsidRPr="00502759" w:rsidRDefault="00DF04C7" w:rsidP="00DF04C7">
      <w:r w:rsidRPr="00502759">
        <w:t>L5703</w:t>
      </w:r>
    </w:p>
    <w:p w14:paraId="30EFC01A" w14:textId="77777777" w:rsidR="00DF04C7" w:rsidRPr="00502759" w:rsidRDefault="00DF04C7" w:rsidP="00DF04C7">
      <w:r w:rsidRPr="00502759">
        <w:t>L5704</w:t>
      </w:r>
    </w:p>
    <w:p w14:paraId="78A971DE" w14:textId="77777777" w:rsidR="00DF04C7" w:rsidRPr="00502759" w:rsidRDefault="00DF04C7" w:rsidP="00DF04C7">
      <w:r w:rsidRPr="00502759">
        <w:t>L5705</w:t>
      </w:r>
    </w:p>
    <w:p w14:paraId="17825C58" w14:textId="77777777" w:rsidR="00DF04C7" w:rsidRPr="00502759" w:rsidRDefault="00DF04C7" w:rsidP="00DF04C7">
      <w:r w:rsidRPr="00502759">
        <w:t>L5706</w:t>
      </w:r>
    </w:p>
    <w:p w14:paraId="7F1D57D5" w14:textId="77777777" w:rsidR="00DF04C7" w:rsidRPr="00502759" w:rsidRDefault="00DF04C7" w:rsidP="00DF04C7">
      <w:r w:rsidRPr="00502759">
        <w:t>L5707</w:t>
      </w:r>
    </w:p>
    <w:p w14:paraId="23BF8B9A" w14:textId="77777777" w:rsidR="00DF04C7" w:rsidRPr="00502759" w:rsidRDefault="00DF04C7" w:rsidP="00DF04C7">
      <w:r w:rsidRPr="00502759">
        <w:t>L5710</w:t>
      </w:r>
    </w:p>
    <w:p w14:paraId="065B6B24" w14:textId="77777777" w:rsidR="00DF04C7" w:rsidRPr="00502759" w:rsidRDefault="00DF04C7" w:rsidP="00DF04C7">
      <w:r w:rsidRPr="00502759">
        <w:t>L5711</w:t>
      </w:r>
    </w:p>
    <w:p w14:paraId="7C29EF88" w14:textId="77777777" w:rsidR="00DF04C7" w:rsidRPr="00502759" w:rsidRDefault="00DF04C7" w:rsidP="00DF04C7">
      <w:r w:rsidRPr="00502759">
        <w:t>L5712</w:t>
      </w:r>
    </w:p>
    <w:p w14:paraId="6FD74218" w14:textId="77777777" w:rsidR="00DF04C7" w:rsidRPr="00502759" w:rsidRDefault="00DF04C7" w:rsidP="00DF04C7">
      <w:r w:rsidRPr="00502759">
        <w:t>L5714</w:t>
      </w:r>
    </w:p>
    <w:p w14:paraId="300F7F24" w14:textId="77777777" w:rsidR="00DF04C7" w:rsidRPr="00502759" w:rsidRDefault="00DF04C7" w:rsidP="00DF04C7">
      <w:r w:rsidRPr="00502759">
        <w:t>L5716</w:t>
      </w:r>
    </w:p>
    <w:p w14:paraId="5D8D5B9F" w14:textId="77777777" w:rsidR="00DF04C7" w:rsidRPr="00502759" w:rsidRDefault="00DF04C7" w:rsidP="00DF04C7">
      <w:r w:rsidRPr="00502759">
        <w:t>L5718</w:t>
      </w:r>
    </w:p>
    <w:p w14:paraId="1300D0E9" w14:textId="77777777" w:rsidR="00DF04C7" w:rsidRPr="00502759" w:rsidRDefault="00DF04C7" w:rsidP="00DF04C7">
      <w:r w:rsidRPr="00502759">
        <w:t>L5722</w:t>
      </w:r>
    </w:p>
    <w:p w14:paraId="215B2E92" w14:textId="77777777" w:rsidR="00DF04C7" w:rsidRPr="00502759" w:rsidRDefault="00DF04C7" w:rsidP="00DF04C7">
      <w:r w:rsidRPr="00502759">
        <w:t>L5724</w:t>
      </w:r>
    </w:p>
    <w:p w14:paraId="42166C28" w14:textId="77777777" w:rsidR="00DF04C7" w:rsidRPr="00502759" w:rsidRDefault="00DF04C7" w:rsidP="00DF04C7">
      <w:r w:rsidRPr="00502759">
        <w:t>L5726</w:t>
      </w:r>
    </w:p>
    <w:p w14:paraId="7140218E" w14:textId="77777777" w:rsidR="00DF04C7" w:rsidRPr="00502759" w:rsidRDefault="00DF04C7" w:rsidP="00DF04C7">
      <w:r w:rsidRPr="00502759">
        <w:t>L5728</w:t>
      </w:r>
    </w:p>
    <w:p w14:paraId="44543B6C" w14:textId="77777777" w:rsidR="00DF04C7" w:rsidRPr="00502759" w:rsidRDefault="00DF04C7" w:rsidP="00DF04C7">
      <w:r w:rsidRPr="00502759">
        <w:t>L5780</w:t>
      </w:r>
    </w:p>
    <w:p w14:paraId="6E787B38" w14:textId="77777777" w:rsidR="00DF04C7" w:rsidRPr="00502759" w:rsidRDefault="00DF04C7" w:rsidP="00DF04C7">
      <w:r w:rsidRPr="00502759">
        <w:t>L5781</w:t>
      </w:r>
    </w:p>
    <w:p w14:paraId="1F1BFD25" w14:textId="77777777" w:rsidR="00DF04C7" w:rsidRPr="00502759" w:rsidRDefault="00DF04C7" w:rsidP="00DF04C7">
      <w:r w:rsidRPr="00502759">
        <w:t>L5782</w:t>
      </w:r>
    </w:p>
    <w:p w14:paraId="0FCB3A34" w14:textId="77777777" w:rsidR="00DF04C7" w:rsidRPr="00502759" w:rsidRDefault="00DF04C7" w:rsidP="00DF04C7">
      <w:r w:rsidRPr="00502759">
        <w:t>L5785</w:t>
      </w:r>
    </w:p>
    <w:p w14:paraId="0284947E" w14:textId="77777777" w:rsidR="00DF04C7" w:rsidRPr="00502759" w:rsidRDefault="00DF04C7" w:rsidP="00DF04C7">
      <w:r w:rsidRPr="00502759">
        <w:t>L5790</w:t>
      </w:r>
    </w:p>
    <w:p w14:paraId="334150B5" w14:textId="77777777" w:rsidR="00DF04C7" w:rsidRPr="00502759" w:rsidRDefault="00DF04C7" w:rsidP="00DF04C7">
      <w:r w:rsidRPr="00502759">
        <w:t>L5795</w:t>
      </w:r>
    </w:p>
    <w:p w14:paraId="6BC20CAA" w14:textId="77777777" w:rsidR="00DF04C7" w:rsidRPr="00502759" w:rsidRDefault="00DF04C7" w:rsidP="00DF04C7">
      <w:r w:rsidRPr="00502759">
        <w:t>L5810</w:t>
      </w:r>
    </w:p>
    <w:p w14:paraId="0E6CCF98" w14:textId="77777777" w:rsidR="00DF04C7" w:rsidRPr="00502759" w:rsidRDefault="00DF04C7" w:rsidP="00DF04C7">
      <w:r w:rsidRPr="00502759">
        <w:t>L5811</w:t>
      </w:r>
    </w:p>
    <w:p w14:paraId="7F64BB07" w14:textId="77777777" w:rsidR="00DF04C7" w:rsidRPr="00502759" w:rsidRDefault="00DF04C7" w:rsidP="00DF04C7">
      <w:r w:rsidRPr="00502759">
        <w:t>L5812</w:t>
      </w:r>
    </w:p>
    <w:p w14:paraId="56680051" w14:textId="77777777" w:rsidR="00DF04C7" w:rsidRPr="00502759" w:rsidRDefault="00DF04C7" w:rsidP="00DF04C7">
      <w:r w:rsidRPr="00502759">
        <w:t>L5814</w:t>
      </w:r>
    </w:p>
    <w:p w14:paraId="6EE0F82B" w14:textId="77777777" w:rsidR="00DF04C7" w:rsidRPr="00502759" w:rsidRDefault="00DF04C7" w:rsidP="00DF04C7">
      <w:r w:rsidRPr="00502759">
        <w:lastRenderedPageBreak/>
        <w:t>L5816</w:t>
      </w:r>
    </w:p>
    <w:p w14:paraId="479D742B" w14:textId="77777777" w:rsidR="00DF04C7" w:rsidRPr="00502759" w:rsidRDefault="00DF04C7" w:rsidP="00DF04C7">
      <w:r w:rsidRPr="00502759">
        <w:t>L5818</w:t>
      </w:r>
    </w:p>
    <w:p w14:paraId="7E7E7AB2" w14:textId="77777777" w:rsidR="00DF04C7" w:rsidRPr="00502759" w:rsidRDefault="00DF04C7" w:rsidP="00DF04C7">
      <w:r w:rsidRPr="00502759">
        <w:t>L5822</w:t>
      </w:r>
    </w:p>
    <w:p w14:paraId="55360024" w14:textId="77777777" w:rsidR="00DF04C7" w:rsidRPr="00502759" w:rsidRDefault="00DF04C7" w:rsidP="00DF04C7">
      <w:r w:rsidRPr="00502759">
        <w:t>L5824</w:t>
      </w:r>
    </w:p>
    <w:p w14:paraId="13B03A20" w14:textId="77777777" w:rsidR="00DF04C7" w:rsidRPr="00502759" w:rsidRDefault="00DF04C7" w:rsidP="00DF04C7">
      <w:r w:rsidRPr="00502759">
        <w:t>L5826</w:t>
      </w:r>
    </w:p>
    <w:p w14:paraId="6AB29751" w14:textId="77777777" w:rsidR="00DF04C7" w:rsidRPr="00502759" w:rsidRDefault="00DF04C7" w:rsidP="00DF04C7">
      <w:r w:rsidRPr="00502759">
        <w:t>L5828</w:t>
      </w:r>
    </w:p>
    <w:p w14:paraId="6063F962" w14:textId="77777777" w:rsidR="00DF04C7" w:rsidRPr="00502759" w:rsidRDefault="00DF04C7" w:rsidP="00DF04C7">
      <w:r w:rsidRPr="00502759">
        <w:t>L5830</w:t>
      </w:r>
    </w:p>
    <w:p w14:paraId="76630136" w14:textId="77777777" w:rsidR="00DF04C7" w:rsidRPr="00502759" w:rsidRDefault="00DF04C7" w:rsidP="00DF04C7">
      <w:r w:rsidRPr="00502759">
        <w:t>L5840</w:t>
      </w:r>
    </w:p>
    <w:p w14:paraId="4F3261F0" w14:textId="77777777" w:rsidR="00DF04C7" w:rsidRPr="00502759" w:rsidRDefault="00DF04C7" w:rsidP="00DF04C7">
      <w:r w:rsidRPr="00502759">
        <w:t>L5845</w:t>
      </w:r>
    </w:p>
    <w:p w14:paraId="5AE40EA0" w14:textId="77777777" w:rsidR="00DF04C7" w:rsidRPr="00502759" w:rsidRDefault="00DF04C7" w:rsidP="00DF04C7">
      <w:r w:rsidRPr="00502759">
        <w:t>L5848</w:t>
      </w:r>
    </w:p>
    <w:p w14:paraId="7A11F32D" w14:textId="77777777" w:rsidR="00DF04C7" w:rsidRPr="00502759" w:rsidRDefault="00DF04C7" w:rsidP="00DF04C7">
      <w:r w:rsidRPr="00502759">
        <w:t>L5850</w:t>
      </w:r>
    </w:p>
    <w:p w14:paraId="1DAB0A7F" w14:textId="77777777" w:rsidR="00DF04C7" w:rsidRPr="00502759" w:rsidRDefault="00DF04C7" w:rsidP="00DF04C7">
      <w:r w:rsidRPr="00502759">
        <w:t>L5855</w:t>
      </w:r>
    </w:p>
    <w:p w14:paraId="45BE7B6F" w14:textId="77777777" w:rsidR="00DF04C7" w:rsidRPr="00502759" w:rsidRDefault="00DF04C7" w:rsidP="00DF04C7">
      <w:r w:rsidRPr="00502759">
        <w:t>L5856</w:t>
      </w:r>
    </w:p>
    <w:p w14:paraId="37922E3C" w14:textId="77777777" w:rsidR="00DF04C7" w:rsidRPr="00502759" w:rsidRDefault="00DF04C7" w:rsidP="00DF04C7">
      <w:r w:rsidRPr="00502759">
        <w:t>L5857</w:t>
      </w:r>
    </w:p>
    <w:p w14:paraId="7E0496A0" w14:textId="77777777" w:rsidR="00DF04C7" w:rsidRPr="00502759" w:rsidRDefault="00DF04C7" w:rsidP="00DF04C7">
      <w:r w:rsidRPr="00502759">
        <w:t>L5858</w:t>
      </w:r>
    </w:p>
    <w:p w14:paraId="1113685F" w14:textId="77777777" w:rsidR="00DF04C7" w:rsidRPr="00502759" w:rsidRDefault="00DF04C7" w:rsidP="00DF04C7">
      <w:r w:rsidRPr="00502759">
        <w:t>L5910</w:t>
      </w:r>
    </w:p>
    <w:p w14:paraId="3097BBBC" w14:textId="77777777" w:rsidR="00DF04C7" w:rsidRPr="00502759" w:rsidRDefault="00DF04C7" w:rsidP="00DF04C7">
      <w:r w:rsidRPr="00502759">
        <w:t>L5920</w:t>
      </w:r>
    </w:p>
    <w:p w14:paraId="4809F01E" w14:textId="77777777" w:rsidR="00DF04C7" w:rsidRPr="00502759" w:rsidRDefault="00DF04C7" w:rsidP="00DF04C7">
      <w:r w:rsidRPr="00502759">
        <w:t>L5925</w:t>
      </w:r>
    </w:p>
    <w:p w14:paraId="404D7A0D" w14:textId="77777777" w:rsidR="00DF04C7" w:rsidRPr="00502759" w:rsidRDefault="00DF04C7" w:rsidP="00DF04C7">
      <w:r w:rsidRPr="00502759">
        <w:t>L5930</w:t>
      </w:r>
    </w:p>
    <w:p w14:paraId="775025AD" w14:textId="77777777" w:rsidR="00DF04C7" w:rsidRPr="00502759" w:rsidRDefault="00DF04C7" w:rsidP="00DF04C7">
      <w:r w:rsidRPr="00502759">
        <w:t>L5940</w:t>
      </w:r>
    </w:p>
    <w:p w14:paraId="58C25FB2" w14:textId="77777777" w:rsidR="00DF04C7" w:rsidRPr="00502759" w:rsidRDefault="00DF04C7" w:rsidP="00DF04C7">
      <w:r w:rsidRPr="00502759">
        <w:t>L5950</w:t>
      </w:r>
    </w:p>
    <w:p w14:paraId="33DE27A0" w14:textId="77777777" w:rsidR="00DF04C7" w:rsidRPr="00502759" w:rsidRDefault="00DF04C7" w:rsidP="00DF04C7">
      <w:r w:rsidRPr="00502759">
        <w:t>L5960</w:t>
      </w:r>
    </w:p>
    <w:p w14:paraId="6CA2F78B" w14:textId="77777777" w:rsidR="00367EDE" w:rsidRPr="00502759" w:rsidRDefault="00367EDE" w:rsidP="00DF04C7">
      <w:r w:rsidRPr="00502759">
        <w:t>L5961</w:t>
      </w:r>
    </w:p>
    <w:p w14:paraId="42FF8835" w14:textId="77777777" w:rsidR="00DF04C7" w:rsidRPr="00502759" w:rsidRDefault="00DF04C7" w:rsidP="00DF04C7">
      <w:r w:rsidRPr="00502759">
        <w:t>L5962</w:t>
      </w:r>
    </w:p>
    <w:p w14:paraId="601924B4" w14:textId="77777777" w:rsidR="00DF04C7" w:rsidRPr="00502759" w:rsidRDefault="00DF04C7" w:rsidP="00DF04C7">
      <w:r w:rsidRPr="00502759">
        <w:t>L5964</w:t>
      </w:r>
    </w:p>
    <w:p w14:paraId="3FA20A39" w14:textId="77777777" w:rsidR="00DF04C7" w:rsidRPr="00502759" w:rsidRDefault="00DF04C7" w:rsidP="00DF04C7">
      <w:r w:rsidRPr="00502759">
        <w:t>L5966</w:t>
      </w:r>
    </w:p>
    <w:p w14:paraId="466EF7B6" w14:textId="77777777" w:rsidR="00DF04C7" w:rsidRDefault="00DF04C7" w:rsidP="00DF04C7">
      <w:r w:rsidRPr="00502759">
        <w:t>L5968</w:t>
      </w:r>
    </w:p>
    <w:p w14:paraId="2A21D424" w14:textId="77777777" w:rsidR="00D3169E" w:rsidRPr="00502759" w:rsidRDefault="00D3169E" w:rsidP="00DF04C7">
      <w:r>
        <w:lastRenderedPageBreak/>
        <w:t>L5969</w:t>
      </w:r>
    </w:p>
    <w:p w14:paraId="6ED42671" w14:textId="77777777" w:rsidR="00DF04C7" w:rsidRPr="00502759" w:rsidRDefault="00DF04C7" w:rsidP="00DF04C7">
      <w:r w:rsidRPr="00502759">
        <w:t>L5970</w:t>
      </w:r>
    </w:p>
    <w:p w14:paraId="5BD3B42F" w14:textId="77777777" w:rsidR="00DF04C7" w:rsidRPr="00502759" w:rsidRDefault="00DF04C7" w:rsidP="00DF04C7">
      <w:r w:rsidRPr="00502759">
        <w:t>L5971</w:t>
      </w:r>
    </w:p>
    <w:p w14:paraId="63B467EF" w14:textId="77777777" w:rsidR="00DF04C7" w:rsidRPr="00502759" w:rsidRDefault="00DF04C7" w:rsidP="00DF04C7">
      <w:r w:rsidRPr="00502759">
        <w:t>L5972</w:t>
      </w:r>
    </w:p>
    <w:p w14:paraId="1B041524" w14:textId="77777777" w:rsidR="00694D05" w:rsidRPr="00502759" w:rsidRDefault="00694D05" w:rsidP="00DF04C7">
      <w:r w:rsidRPr="00502759">
        <w:t>L5973</w:t>
      </w:r>
    </w:p>
    <w:p w14:paraId="06ABCD57" w14:textId="77777777" w:rsidR="00DF04C7" w:rsidRPr="00502759" w:rsidRDefault="00DF04C7" w:rsidP="00DF04C7">
      <w:r w:rsidRPr="00502759">
        <w:t>L5974</w:t>
      </w:r>
    </w:p>
    <w:p w14:paraId="07F12C1F" w14:textId="77777777" w:rsidR="00DF04C7" w:rsidRPr="00502759" w:rsidRDefault="00DF04C7" w:rsidP="00DF04C7">
      <w:r w:rsidRPr="00502759">
        <w:t>L5975</w:t>
      </w:r>
    </w:p>
    <w:p w14:paraId="4A364680" w14:textId="77777777" w:rsidR="00DF04C7" w:rsidRPr="00502759" w:rsidRDefault="00DF04C7" w:rsidP="00DF04C7">
      <w:r w:rsidRPr="00502759">
        <w:t>L5976</w:t>
      </w:r>
    </w:p>
    <w:p w14:paraId="1F3B80E8" w14:textId="77777777" w:rsidR="00DF04C7" w:rsidRPr="00502759" w:rsidRDefault="00DF04C7" w:rsidP="00DF04C7">
      <w:r w:rsidRPr="00502759">
        <w:t>L5978</w:t>
      </w:r>
    </w:p>
    <w:p w14:paraId="48CD070B" w14:textId="77777777" w:rsidR="00DF04C7" w:rsidRPr="00502759" w:rsidRDefault="00DF04C7" w:rsidP="00DF04C7">
      <w:r w:rsidRPr="00502759">
        <w:t>L5979</w:t>
      </w:r>
    </w:p>
    <w:p w14:paraId="7C9404C3" w14:textId="77777777" w:rsidR="00DF04C7" w:rsidRPr="00502759" w:rsidRDefault="00DF04C7" w:rsidP="00DF04C7">
      <w:r w:rsidRPr="00502759">
        <w:t>L5980</w:t>
      </w:r>
    </w:p>
    <w:p w14:paraId="5587AFE3" w14:textId="77777777" w:rsidR="00DF04C7" w:rsidRPr="00502759" w:rsidRDefault="00DF04C7" w:rsidP="00DF04C7">
      <w:r w:rsidRPr="00502759">
        <w:t>L5981</w:t>
      </w:r>
    </w:p>
    <w:p w14:paraId="51738BD4" w14:textId="77777777" w:rsidR="00DF04C7" w:rsidRPr="00502759" w:rsidRDefault="00DF04C7" w:rsidP="00DF04C7">
      <w:r w:rsidRPr="00502759">
        <w:t>L5982</w:t>
      </w:r>
    </w:p>
    <w:p w14:paraId="58C8213A" w14:textId="77777777" w:rsidR="00DF04C7" w:rsidRPr="00502759" w:rsidRDefault="00DF04C7" w:rsidP="00DF04C7">
      <w:r w:rsidRPr="00502759">
        <w:t>L5984</w:t>
      </w:r>
    </w:p>
    <w:p w14:paraId="10AF866A" w14:textId="77777777" w:rsidR="00DF04C7" w:rsidRPr="00502759" w:rsidRDefault="00DF04C7" w:rsidP="00DF04C7">
      <w:r w:rsidRPr="00502759">
        <w:t>L5985</w:t>
      </w:r>
    </w:p>
    <w:p w14:paraId="38C449E7" w14:textId="77777777" w:rsidR="00DF04C7" w:rsidRPr="00502759" w:rsidRDefault="00DF04C7" w:rsidP="00DF04C7">
      <w:r w:rsidRPr="00502759">
        <w:t>L5986</w:t>
      </w:r>
    </w:p>
    <w:p w14:paraId="5D540200" w14:textId="77777777" w:rsidR="00DF04C7" w:rsidRPr="00502759" w:rsidRDefault="00DF04C7" w:rsidP="00DF04C7">
      <w:r w:rsidRPr="00502759">
        <w:t>L5987</w:t>
      </w:r>
    </w:p>
    <w:p w14:paraId="7ADDA718" w14:textId="77777777" w:rsidR="00DF04C7" w:rsidRPr="00502759" w:rsidRDefault="00DF04C7" w:rsidP="00DF04C7">
      <w:r w:rsidRPr="00502759">
        <w:t>L5988</w:t>
      </w:r>
    </w:p>
    <w:p w14:paraId="24602F8B" w14:textId="77777777" w:rsidR="00DF04C7" w:rsidRPr="00502759" w:rsidRDefault="00DF04C7" w:rsidP="00DF04C7">
      <w:r w:rsidRPr="00502759">
        <w:t>L5990</w:t>
      </w:r>
    </w:p>
    <w:p w14:paraId="190CA9A9" w14:textId="77777777" w:rsidR="00DF04C7" w:rsidRPr="00502759" w:rsidRDefault="00DF04C7" w:rsidP="00DF04C7">
      <w:r w:rsidRPr="00502759">
        <w:t>L5999</w:t>
      </w:r>
    </w:p>
    <w:p w14:paraId="15D57AC9" w14:textId="77777777" w:rsidR="00DF04C7" w:rsidRPr="00502759" w:rsidRDefault="00DF04C7" w:rsidP="00DF04C7">
      <w:r w:rsidRPr="00502759">
        <w:t>L6000</w:t>
      </w:r>
    </w:p>
    <w:p w14:paraId="39D421F3" w14:textId="77777777" w:rsidR="00DF04C7" w:rsidRPr="00502759" w:rsidRDefault="00DF04C7" w:rsidP="00DF04C7">
      <w:r w:rsidRPr="00502759">
        <w:t>L6010</w:t>
      </w:r>
    </w:p>
    <w:p w14:paraId="1A273235" w14:textId="77777777" w:rsidR="00DF04C7" w:rsidRPr="00502759" w:rsidRDefault="00DF04C7" w:rsidP="00DF04C7">
      <w:r w:rsidRPr="00502759">
        <w:t>L6020</w:t>
      </w:r>
    </w:p>
    <w:p w14:paraId="382C1B9A" w14:textId="0F2BBF2F" w:rsidR="00B6132E" w:rsidRDefault="00B6132E" w:rsidP="00DF04C7">
      <w:r>
        <w:t>L6026</w:t>
      </w:r>
    </w:p>
    <w:p w14:paraId="4C5F8330" w14:textId="77777777" w:rsidR="00DF04C7" w:rsidRPr="00502759" w:rsidRDefault="00DF04C7" w:rsidP="00DF04C7">
      <w:r w:rsidRPr="00502759">
        <w:t>L6050</w:t>
      </w:r>
    </w:p>
    <w:p w14:paraId="073898D7" w14:textId="77777777" w:rsidR="00DF04C7" w:rsidRPr="00502759" w:rsidRDefault="00DF04C7" w:rsidP="00DF04C7">
      <w:r w:rsidRPr="00502759">
        <w:t>L6055</w:t>
      </w:r>
    </w:p>
    <w:p w14:paraId="214C1FC3" w14:textId="77777777" w:rsidR="00DF04C7" w:rsidRPr="00502759" w:rsidRDefault="00DF04C7" w:rsidP="00DF04C7">
      <w:r w:rsidRPr="00502759">
        <w:t>L6100</w:t>
      </w:r>
    </w:p>
    <w:p w14:paraId="006B4367" w14:textId="77777777" w:rsidR="00DF04C7" w:rsidRPr="00502759" w:rsidRDefault="00DF04C7" w:rsidP="00DF04C7">
      <w:r w:rsidRPr="00502759">
        <w:lastRenderedPageBreak/>
        <w:t>L6110</w:t>
      </w:r>
    </w:p>
    <w:p w14:paraId="2E056571" w14:textId="77777777" w:rsidR="00DF04C7" w:rsidRPr="00502759" w:rsidRDefault="00DF04C7" w:rsidP="00DF04C7">
      <w:r w:rsidRPr="00502759">
        <w:t>L6120</w:t>
      </w:r>
    </w:p>
    <w:p w14:paraId="20115B2C" w14:textId="77777777" w:rsidR="00DF04C7" w:rsidRPr="00502759" w:rsidRDefault="00DF04C7" w:rsidP="00DF04C7">
      <w:r w:rsidRPr="00502759">
        <w:t>L6130</w:t>
      </w:r>
    </w:p>
    <w:p w14:paraId="54E37206" w14:textId="77777777" w:rsidR="00DF04C7" w:rsidRPr="00502759" w:rsidRDefault="00DF04C7" w:rsidP="00DF04C7">
      <w:r w:rsidRPr="00502759">
        <w:t>L6200</w:t>
      </w:r>
    </w:p>
    <w:p w14:paraId="349A39DE" w14:textId="77777777" w:rsidR="00DF04C7" w:rsidRPr="00502759" w:rsidRDefault="00DF04C7" w:rsidP="00DF04C7">
      <w:r w:rsidRPr="00502759">
        <w:t>L6205</w:t>
      </w:r>
    </w:p>
    <w:p w14:paraId="1BAAC82D" w14:textId="77777777" w:rsidR="00DF04C7" w:rsidRPr="00502759" w:rsidRDefault="00DF04C7" w:rsidP="00DF04C7">
      <w:r w:rsidRPr="00502759">
        <w:t>L6250</w:t>
      </w:r>
    </w:p>
    <w:p w14:paraId="01CE279D" w14:textId="77777777" w:rsidR="00DF04C7" w:rsidRPr="00502759" w:rsidRDefault="00DF04C7" w:rsidP="00DF04C7">
      <w:r w:rsidRPr="00502759">
        <w:t>L6300</w:t>
      </w:r>
    </w:p>
    <w:p w14:paraId="5CD26D87" w14:textId="77777777" w:rsidR="00DF04C7" w:rsidRPr="00502759" w:rsidRDefault="00DF04C7" w:rsidP="00DF04C7">
      <w:r w:rsidRPr="00502759">
        <w:t>L6310</w:t>
      </w:r>
    </w:p>
    <w:p w14:paraId="0FC0B66E" w14:textId="77777777" w:rsidR="00DF04C7" w:rsidRPr="00502759" w:rsidRDefault="00DF04C7" w:rsidP="00DF04C7">
      <w:r w:rsidRPr="00502759">
        <w:t>L6320</w:t>
      </w:r>
    </w:p>
    <w:p w14:paraId="6F235108" w14:textId="77777777" w:rsidR="00DF04C7" w:rsidRPr="00502759" w:rsidRDefault="00DF04C7" w:rsidP="00DF04C7">
      <w:r w:rsidRPr="00502759">
        <w:t>L6350</w:t>
      </w:r>
    </w:p>
    <w:p w14:paraId="38E88D27" w14:textId="77777777" w:rsidR="00DF04C7" w:rsidRPr="00502759" w:rsidRDefault="00DF04C7" w:rsidP="00DF04C7">
      <w:r w:rsidRPr="00502759">
        <w:t>L6360</w:t>
      </w:r>
    </w:p>
    <w:p w14:paraId="4C7BE490" w14:textId="77777777" w:rsidR="00DF04C7" w:rsidRPr="00502759" w:rsidRDefault="00DF04C7" w:rsidP="00DF04C7">
      <w:r w:rsidRPr="00502759">
        <w:t>L6370</w:t>
      </w:r>
    </w:p>
    <w:p w14:paraId="47FC4885" w14:textId="77777777" w:rsidR="00DF04C7" w:rsidRPr="00502759" w:rsidRDefault="00DF04C7" w:rsidP="00DF04C7">
      <w:r w:rsidRPr="00502759">
        <w:t>L6380</w:t>
      </w:r>
    </w:p>
    <w:p w14:paraId="3476F8D9" w14:textId="77777777" w:rsidR="00DF04C7" w:rsidRPr="00502759" w:rsidRDefault="00DF04C7" w:rsidP="00DF04C7">
      <w:r w:rsidRPr="00502759">
        <w:t>L6382</w:t>
      </w:r>
    </w:p>
    <w:p w14:paraId="53357133" w14:textId="77777777" w:rsidR="00DF04C7" w:rsidRPr="00502759" w:rsidRDefault="00DF04C7" w:rsidP="00DF04C7">
      <w:r w:rsidRPr="00502759">
        <w:t>L6384</w:t>
      </w:r>
    </w:p>
    <w:p w14:paraId="44449F99" w14:textId="77777777" w:rsidR="00DF04C7" w:rsidRPr="00502759" w:rsidRDefault="00DF04C7" w:rsidP="00DF04C7">
      <w:r w:rsidRPr="00502759">
        <w:t>L6386</w:t>
      </w:r>
    </w:p>
    <w:p w14:paraId="17AB83E8" w14:textId="77777777" w:rsidR="00DF04C7" w:rsidRPr="00502759" w:rsidRDefault="00DF04C7" w:rsidP="00DF04C7">
      <w:r w:rsidRPr="00502759">
        <w:t>L6388</w:t>
      </w:r>
    </w:p>
    <w:p w14:paraId="29F00E29" w14:textId="77777777" w:rsidR="00DF04C7" w:rsidRPr="00502759" w:rsidRDefault="00DF04C7" w:rsidP="00DF04C7">
      <w:r w:rsidRPr="00502759">
        <w:t>L6400</w:t>
      </w:r>
    </w:p>
    <w:p w14:paraId="795BFB2E" w14:textId="77777777" w:rsidR="00DF04C7" w:rsidRPr="00502759" w:rsidRDefault="00DF04C7" w:rsidP="00DF04C7">
      <w:r w:rsidRPr="00502759">
        <w:t>L6450</w:t>
      </w:r>
    </w:p>
    <w:p w14:paraId="58C00E11" w14:textId="77777777" w:rsidR="00DF04C7" w:rsidRPr="00502759" w:rsidRDefault="00DF04C7" w:rsidP="00DF04C7">
      <w:r w:rsidRPr="00502759">
        <w:t>L6500</w:t>
      </w:r>
    </w:p>
    <w:p w14:paraId="5AE893D7" w14:textId="77777777" w:rsidR="00DF04C7" w:rsidRPr="00502759" w:rsidRDefault="00DF04C7" w:rsidP="00DF04C7">
      <w:r w:rsidRPr="00502759">
        <w:t>L6550</w:t>
      </w:r>
    </w:p>
    <w:p w14:paraId="277C8E00" w14:textId="77777777" w:rsidR="00DF04C7" w:rsidRPr="00502759" w:rsidRDefault="00DF04C7" w:rsidP="00DF04C7">
      <w:r w:rsidRPr="00502759">
        <w:t>L6570</w:t>
      </w:r>
    </w:p>
    <w:p w14:paraId="7060693E" w14:textId="77777777" w:rsidR="00DF04C7" w:rsidRPr="00502759" w:rsidRDefault="00DF04C7" w:rsidP="00DF04C7">
      <w:r w:rsidRPr="00502759">
        <w:t>L6580</w:t>
      </w:r>
    </w:p>
    <w:p w14:paraId="3DB26829" w14:textId="77777777" w:rsidR="00DF04C7" w:rsidRPr="00502759" w:rsidRDefault="00DF04C7" w:rsidP="00DF04C7">
      <w:r w:rsidRPr="00502759">
        <w:t>L6582</w:t>
      </w:r>
    </w:p>
    <w:p w14:paraId="0052B14F" w14:textId="77777777" w:rsidR="00DF04C7" w:rsidRPr="00502759" w:rsidRDefault="00DF04C7" w:rsidP="00DF04C7">
      <w:r w:rsidRPr="00502759">
        <w:t>L6584</w:t>
      </w:r>
    </w:p>
    <w:p w14:paraId="7F68D0F4" w14:textId="77777777" w:rsidR="00DF04C7" w:rsidRPr="00502759" w:rsidRDefault="00DF04C7" w:rsidP="00DF04C7">
      <w:r w:rsidRPr="00502759">
        <w:t>L6586</w:t>
      </w:r>
    </w:p>
    <w:p w14:paraId="732515C1" w14:textId="77777777" w:rsidR="00DF04C7" w:rsidRPr="00502759" w:rsidRDefault="00DF04C7" w:rsidP="00DF04C7">
      <w:r w:rsidRPr="00502759">
        <w:lastRenderedPageBreak/>
        <w:t>L6588</w:t>
      </w:r>
    </w:p>
    <w:p w14:paraId="70C07197" w14:textId="77777777" w:rsidR="00DF04C7" w:rsidRPr="00502759" w:rsidRDefault="00DF04C7" w:rsidP="00DF04C7">
      <w:r w:rsidRPr="00502759">
        <w:t>L6590</w:t>
      </w:r>
    </w:p>
    <w:p w14:paraId="21D29E06" w14:textId="77777777" w:rsidR="00DF04C7" w:rsidRPr="00502759" w:rsidRDefault="00DF04C7" w:rsidP="00DF04C7">
      <w:r w:rsidRPr="00502759">
        <w:t>L6600</w:t>
      </w:r>
    </w:p>
    <w:p w14:paraId="280522E0" w14:textId="77777777" w:rsidR="00DF04C7" w:rsidRPr="00502759" w:rsidRDefault="00DF04C7" w:rsidP="00DF04C7">
      <w:r w:rsidRPr="00502759">
        <w:t>L6605</w:t>
      </w:r>
    </w:p>
    <w:p w14:paraId="6817A4EB" w14:textId="77777777" w:rsidR="00DF04C7" w:rsidRPr="00502759" w:rsidRDefault="00DF04C7" w:rsidP="00DF04C7">
      <w:r w:rsidRPr="00502759">
        <w:t>L6610</w:t>
      </w:r>
    </w:p>
    <w:p w14:paraId="6E1EB864" w14:textId="77777777" w:rsidR="00DF04C7" w:rsidRPr="00502759" w:rsidRDefault="00DF04C7" w:rsidP="00DF04C7">
      <w:r w:rsidRPr="00502759">
        <w:t>L6611</w:t>
      </w:r>
    </w:p>
    <w:p w14:paraId="2B94B92F" w14:textId="77777777" w:rsidR="00DF04C7" w:rsidRPr="00502759" w:rsidRDefault="00DF04C7" w:rsidP="00DF04C7">
      <w:r w:rsidRPr="00502759">
        <w:t>L6615</w:t>
      </w:r>
    </w:p>
    <w:p w14:paraId="03910649" w14:textId="77777777" w:rsidR="00DF04C7" w:rsidRPr="00502759" w:rsidRDefault="00DF04C7" w:rsidP="00DF04C7">
      <w:r w:rsidRPr="00502759">
        <w:t>L6616</w:t>
      </w:r>
    </w:p>
    <w:p w14:paraId="6DAAD990" w14:textId="77777777" w:rsidR="00DF04C7" w:rsidRPr="00502759" w:rsidRDefault="00DF04C7" w:rsidP="00DF04C7">
      <w:r w:rsidRPr="00502759">
        <w:t>L6620</w:t>
      </w:r>
    </w:p>
    <w:p w14:paraId="4E69483F" w14:textId="77777777" w:rsidR="00DF04C7" w:rsidRPr="00502759" w:rsidRDefault="00DF04C7" w:rsidP="00DF04C7">
      <w:r w:rsidRPr="00502759">
        <w:t>L6621</w:t>
      </w:r>
    </w:p>
    <w:p w14:paraId="3805781F" w14:textId="77777777" w:rsidR="00DF04C7" w:rsidRPr="00502759" w:rsidRDefault="00DF04C7" w:rsidP="00DF04C7">
      <w:r w:rsidRPr="00502759">
        <w:t>L6623</w:t>
      </w:r>
    </w:p>
    <w:p w14:paraId="44DE11EE" w14:textId="77777777" w:rsidR="00DF04C7" w:rsidRPr="00502759" w:rsidRDefault="00DF04C7" w:rsidP="00DF04C7">
      <w:r w:rsidRPr="00502759">
        <w:t>L6624</w:t>
      </w:r>
    </w:p>
    <w:p w14:paraId="1662BB0B" w14:textId="77777777" w:rsidR="00DF04C7" w:rsidRPr="00502759" w:rsidRDefault="00DF04C7" w:rsidP="00DF04C7">
      <w:r w:rsidRPr="00502759">
        <w:t>L6625</w:t>
      </w:r>
    </w:p>
    <w:p w14:paraId="64AE57D5" w14:textId="77777777" w:rsidR="00DF04C7" w:rsidRPr="00502759" w:rsidRDefault="00DF04C7" w:rsidP="00DF04C7">
      <w:r w:rsidRPr="00502759">
        <w:t>L6628</w:t>
      </w:r>
    </w:p>
    <w:p w14:paraId="0F6C611F" w14:textId="77777777" w:rsidR="00DF04C7" w:rsidRPr="00502759" w:rsidRDefault="00DF04C7" w:rsidP="00DF04C7">
      <w:r w:rsidRPr="00502759">
        <w:t>L6629</w:t>
      </w:r>
    </w:p>
    <w:p w14:paraId="4BD69477" w14:textId="77777777" w:rsidR="00DF04C7" w:rsidRPr="00502759" w:rsidRDefault="00DF04C7" w:rsidP="00DF04C7">
      <w:r w:rsidRPr="00502759">
        <w:t>L6630</w:t>
      </w:r>
    </w:p>
    <w:p w14:paraId="020A6789" w14:textId="77777777" w:rsidR="00DF04C7" w:rsidRPr="00502759" w:rsidRDefault="00DF04C7" w:rsidP="00DF04C7">
      <w:r w:rsidRPr="00502759">
        <w:t>L6632</w:t>
      </w:r>
    </w:p>
    <w:p w14:paraId="64329F20" w14:textId="77777777" w:rsidR="00DF04C7" w:rsidRPr="00502759" w:rsidRDefault="00DF04C7" w:rsidP="00DF04C7">
      <w:r w:rsidRPr="00502759">
        <w:t>L6635</w:t>
      </w:r>
    </w:p>
    <w:p w14:paraId="050F7CDA" w14:textId="77777777" w:rsidR="00DF04C7" w:rsidRPr="00502759" w:rsidRDefault="00DF04C7" w:rsidP="00DF04C7">
      <w:r w:rsidRPr="00502759">
        <w:t>L6637</w:t>
      </w:r>
    </w:p>
    <w:p w14:paraId="3E3562BB" w14:textId="77777777" w:rsidR="00DF04C7" w:rsidRPr="00502759" w:rsidRDefault="00DF04C7" w:rsidP="00DF04C7">
      <w:r w:rsidRPr="00502759">
        <w:t>L6638</w:t>
      </w:r>
    </w:p>
    <w:p w14:paraId="211967DE" w14:textId="77777777" w:rsidR="00DF04C7" w:rsidRPr="00502759" w:rsidRDefault="00DF04C7" w:rsidP="00DF04C7">
      <w:r w:rsidRPr="00502759">
        <w:t>L6640</w:t>
      </w:r>
    </w:p>
    <w:p w14:paraId="66B27182" w14:textId="77777777" w:rsidR="00DF04C7" w:rsidRPr="00502759" w:rsidRDefault="00DF04C7" w:rsidP="00DF04C7">
      <w:r w:rsidRPr="00502759">
        <w:t>L6641</w:t>
      </w:r>
    </w:p>
    <w:p w14:paraId="66B97B77" w14:textId="77777777" w:rsidR="00DF04C7" w:rsidRPr="00502759" w:rsidRDefault="00DF04C7" w:rsidP="00DF04C7">
      <w:r w:rsidRPr="00502759">
        <w:t>L6642</w:t>
      </w:r>
    </w:p>
    <w:p w14:paraId="74C26C01" w14:textId="77777777" w:rsidR="00DF04C7" w:rsidRPr="00502759" w:rsidRDefault="00DF04C7" w:rsidP="00DF04C7">
      <w:r w:rsidRPr="00502759">
        <w:t>L6645</w:t>
      </w:r>
    </w:p>
    <w:p w14:paraId="61B65228" w14:textId="77777777" w:rsidR="00DF04C7" w:rsidRPr="00502759" w:rsidRDefault="00DF04C7" w:rsidP="00DF04C7">
      <w:r w:rsidRPr="00502759">
        <w:t>L6646</w:t>
      </w:r>
    </w:p>
    <w:p w14:paraId="2A7AA2AC" w14:textId="77777777" w:rsidR="00DF04C7" w:rsidRPr="00502759" w:rsidRDefault="00DF04C7" w:rsidP="00DF04C7">
      <w:r w:rsidRPr="00502759">
        <w:t>L6647</w:t>
      </w:r>
    </w:p>
    <w:p w14:paraId="3DBF67AB" w14:textId="77777777" w:rsidR="00DF04C7" w:rsidRPr="00502759" w:rsidRDefault="00DF04C7" w:rsidP="00DF04C7">
      <w:r w:rsidRPr="00502759">
        <w:lastRenderedPageBreak/>
        <w:t>L6648</w:t>
      </w:r>
    </w:p>
    <w:p w14:paraId="72F8D406" w14:textId="77777777" w:rsidR="00DF04C7" w:rsidRPr="00502759" w:rsidRDefault="00DF04C7" w:rsidP="00DF04C7">
      <w:r w:rsidRPr="00502759">
        <w:t>L6650</w:t>
      </w:r>
    </w:p>
    <w:p w14:paraId="4EEAE044" w14:textId="77777777" w:rsidR="00DF04C7" w:rsidRPr="00502759" w:rsidRDefault="00DF04C7" w:rsidP="00DF04C7">
      <w:r w:rsidRPr="00502759">
        <w:t>L6655</w:t>
      </w:r>
    </w:p>
    <w:p w14:paraId="23AA74BC" w14:textId="77777777" w:rsidR="00DF04C7" w:rsidRPr="00502759" w:rsidRDefault="00DF04C7" w:rsidP="00DF04C7">
      <w:r w:rsidRPr="00502759">
        <w:t>L6660</w:t>
      </w:r>
    </w:p>
    <w:p w14:paraId="5D4D1694" w14:textId="77777777" w:rsidR="00DF04C7" w:rsidRPr="00502759" w:rsidRDefault="00DF04C7" w:rsidP="00DF04C7">
      <w:r w:rsidRPr="00502759">
        <w:t>L6665</w:t>
      </w:r>
    </w:p>
    <w:p w14:paraId="71681423" w14:textId="77777777" w:rsidR="00DF04C7" w:rsidRPr="00502759" w:rsidRDefault="00DF04C7" w:rsidP="00DF04C7">
      <w:r w:rsidRPr="00502759">
        <w:t>L6670</w:t>
      </w:r>
    </w:p>
    <w:p w14:paraId="40D983E4" w14:textId="77777777" w:rsidR="00DF04C7" w:rsidRPr="00502759" w:rsidRDefault="00DF04C7" w:rsidP="00DF04C7">
      <w:r w:rsidRPr="00502759">
        <w:t>L6672</w:t>
      </w:r>
    </w:p>
    <w:p w14:paraId="73A5A15C" w14:textId="77777777" w:rsidR="00DF04C7" w:rsidRPr="00502759" w:rsidRDefault="00DF04C7" w:rsidP="00DF04C7">
      <w:r w:rsidRPr="00502759">
        <w:t>L6675</w:t>
      </w:r>
    </w:p>
    <w:p w14:paraId="342C36F7" w14:textId="77777777" w:rsidR="00DF04C7" w:rsidRPr="00502759" w:rsidRDefault="00DF04C7" w:rsidP="00DF04C7">
      <w:r w:rsidRPr="00502759">
        <w:t>L6676</w:t>
      </w:r>
    </w:p>
    <w:p w14:paraId="1F4574D4" w14:textId="77777777" w:rsidR="00DF04C7" w:rsidRPr="00502759" w:rsidRDefault="00DF04C7" w:rsidP="00DF04C7">
      <w:r w:rsidRPr="00502759">
        <w:t>L6677</w:t>
      </w:r>
    </w:p>
    <w:p w14:paraId="469FAD5A" w14:textId="77777777" w:rsidR="00DF04C7" w:rsidRPr="00502759" w:rsidRDefault="00DF04C7" w:rsidP="00DF04C7">
      <w:r w:rsidRPr="00502759">
        <w:t>L6680</w:t>
      </w:r>
    </w:p>
    <w:p w14:paraId="76CA2258" w14:textId="77777777" w:rsidR="00DF04C7" w:rsidRPr="00502759" w:rsidRDefault="00DF04C7" w:rsidP="00DF04C7">
      <w:r w:rsidRPr="00502759">
        <w:t>L6682</w:t>
      </w:r>
    </w:p>
    <w:p w14:paraId="43948334" w14:textId="77777777" w:rsidR="00DF04C7" w:rsidRPr="00502759" w:rsidRDefault="00DF04C7" w:rsidP="00DF04C7">
      <w:r w:rsidRPr="00502759">
        <w:t>L6684</w:t>
      </w:r>
    </w:p>
    <w:p w14:paraId="337A37AF" w14:textId="77777777" w:rsidR="00DF04C7" w:rsidRPr="00502759" w:rsidRDefault="00DF04C7" w:rsidP="00DF04C7">
      <w:r w:rsidRPr="00502759">
        <w:t>L6686</w:t>
      </w:r>
    </w:p>
    <w:p w14:paraId="72B70D96" w14:textId="77777777" w:rsidR="00DF04C7" w:rsidRPr="00502759" w:rsidRDefault="00DF04C7" w:rsidP="00DF04C7">
      <w:r w:rsidRPr="00502759">
        <w:t>L6687</w:t>
      </w:r>
    </w:p>
    <w:p w14:paraId="73912B99" w14:textId="77777777" w:rsidR="00DF04C7" w:rsidRPr="00502759" w:rsidRDefault="00DF04C7" w:rsidP="00DF04C7">
      <w:r w:rsidRPr="00502759">
        <w:t>L6688</w:t>
      </w:r>
    </w:p>
    <w:p w14:paraId="23429361" w14:textId="77777777" w:rsidR="00DF04C7" w:rsidRPr="00502759" w:rsidRDefault="00DF04C7" w:rsidP="00DF04C7">
      <w:r w:rsidRPr="00502759">
        <w:t>L6689</w:t>
      </w:r>
    </w:p>
    <w:p w14:paraId="4C1CC163" w14:textId="77777777" w:rsidR="00DF04C7" w:rsidRPr="00502759" w:rsidRDefault="00DF04C7" w:rsidP="00DF04C7">
      <w:r w:rsidRPr="00502759">
        <w:t>L6690</w:t>
      </w:r>
    </w:p>
    <w:p w14:paraId="0633C1F1" w14:textId="77777777" w:rsidR="00DF04C7" w:rsidRPr="00502759" w:rsidRDefault="00DF04C7" w:rsidP="00DF04C7">
      <w:r w:rsidRPr="00502759">
        <w:t>L6691</w:t>
      </w:r>
    </w:p>
    <w:p w14:paraId="0AA3FF43" w14:textId="77777777" w:rsidR="00DF04C7" w:rsidRPr="00502759" w:rsidRDefault="00DF04C7" w:rsidP="00DF04C7">
      <w:r w:rsidRPr="00502759">
        <w:t>L6692</w:t>
      </w:r>
    </w:p>
    <w:p w14:paraId="50847678" w14:textId="77777777" w:rsidR="00DF04C7" w:rsidRPr="00502759" w:rsidRDefault="00DF04C7" w:rsidP="00DF04C7">
      <w:r w:rsidRPr="00502759">
        <w:t>L6693</w:t>
      </w:r>
    </w:p>
    <w:p w14:paraId="04C1BE3A" w14:textId="77777777" w:rsidR="00DF04C7" w:rsidRPr="00502759" w:rsidRDefault="00DF04C7" w:rsidP="00DF04C7">
      <w:r w:rsidRPr="00502759">
        <w:t>L6694</w:t>
      </w:r>
    </w:p>
    <w:p w14:paraId="17AB6860" w14:textId="77777777" w:rsidR="00DF04C7" w:rsidRPr="00502759" w:rsidRDefault="00DF04C7" w:rsidP="00DF04C7">
      <w:r w:rsidRPr="00502759">
        <w:t>L6695</w:t>
      </w:r>
    </w:p>
    <w:p w14:paraId="25CFF249" w14:textId="77777777" w:rsidR="00DF04C7" w:rsidRPr="00502759" w:rsidRDefault="00DF04C7" w:rsidP="00DF04C7">
      <w:r w:rsidRPr="00502759">
        <w:t>L6696</w:t>
      </w:r>
    </w:p>
    <w:p w14:paraId="358E91F8" w14:textId="77777777" w:rsidR="00DF04C7" w:rsidRPr="00502759" w:rsidRDefault="00DF04C7" w:rsidP="00DF04C7">
      <w:r w:rsidRPr="00502759">
        <w:t>L6697</w:t>
      </w:r>
    </w:p>
    <w:p w14:paraId="39829A74" w14:textId="77777777" w:rsidR="00DF04C7" w:rsidRPr="00502759" w:rsidRDefault="00DF04C7" w:rsidP="00DF04C7">
      <w:r w:rsidRPr="00502759">
        <w:t>L6698</w:t>
      </w:r>
    </w:p>
    <w:p w14:paraId="626C394B" w14:textId="77777777" w:rsidR="00DF04C7" w:rsidRPr="00502759" w:rsidRDefault="00DF04C7" w:rsidP="00DF04C7">
      <w:r w:rsidRPr="00502759">
        <w:lastRenderedPageBreak/>
        <w:t>L6703</w:t>
      </w:r>
    </w:p>
    <w:p w14:paraId="6CDED453" w14:textId="77777777" w:rsidR="00DF04C7" w:rsidRPr="00502759" w:rsidRDefault="00DF04C7" w:rsidP="00DF04C7">
      <w:r w:rsidRPr="00502759">
        <w:t>L6704</w:t>
      </w:r>
    </w:p>
    <w:p w14:paraId="3B846B70" w14:textId="77777777" w:rsidR="00DF04C7" w:rsidRPr="00502759" w:rsidRDefault="00DF04C7" w:rsidP="00DF04C7">
      <w:r w:rsidRPr="00502759">
        <w:t>L6706</w:t>
      </w:r>
    </w:p>
    <w:p w14:paraId="621A881E" w14:textId="77777777" w:rsidR="00DF04C7" w:rsidRPr="00502759" w:rsidRDefault="00DF04C7" w:rsidP="00DF04C7">
      <w:r w:rsidRPr="00502759">
        <w:t>L6707</w:t>
      </w:r>
    </w:p>
    <w:p w14:paraId="2EE4DE56" w14:textId="77777777" w:rsidR="00DF04C7" w:rsidRPr="00502759" w:rsidRDefault="00DF04C7" w:rsidP="00DF04C7">
      <w:r w:rsidRPr="00502759">
        <w:t>L6708</w:t>
      </w:r>
    </w:p>
    <w:p w14:paraId="1D325140" w14:textId="77777777" w:rsidR="00DF04C7" w:rsidRPr="00502759" w:rsidRDefault="00DF04C7" w:rsidP="00DF04C7">
      <w:r w:rsidRPr="00502759">
        <w:t>L6709</w:t>
      </w:r>
    </w:p>
    <w:p w14:paraId="2E63CD15" w14:textId="77777777" w:rsidR="0073150E" w:rsidRPr="00906C67" w:rsidRDefault="0073150E" w:rsidP="0073150E">
      <w:r w:rsidRPr="00906C67">
        <w:t>L6715</w:t>
      </w:r>
    </w:p>
    <w:p w14:paraId="45BF6762" w14:textId="77777777" w:rsidR="00DF04C7" w:rsidRPr="00906C67" w:rsidRDefault="00DF04C7" w:rsidP="00DF04C7">
      <w:r w:rsidRPr="00906C67">
        <w:t>L6805</w:t>
      </w:r>
    </w:p>
    <w:p w14:paraId="5AEE02C0" w14:textId="77777777" w:rsidR="00DF04C7" w:rsidRPr="00906C67" w:rsidRDefault="00DF04C7" w:rsidP="00DF04C7">
      <w:r w:rsidRPr="00906C67">
        <w:t>L6810</w:t>
      </w:r>
    </w:p>
    <w:p w14:paraId="77EC6C05" w14:textId="77777777" w:rsidR="0073150E" w:rsidRPr="00906C67" w:rsidRDefault="0073150E" w:rsidP="0073150E">
      <w:r w:rsidRPr="00906C67">
        <w:t>L6880</w:t>
      </w:r>
    </w:p>
    <w:p w14:paraId="43F8E7B7" w14:textId="77777777" w:rsidR="00DF04C7" w:rsidRPr="00906C67" w:rsidRDefault="00DF04C7" w:rsidP="00DF04C7">
      <w:r w:rsidRPr="00906C67">
        <w:t>L6881</w:t>
      </w:r>
    </w:p>
    <w:p w14:paraId="3EDE2089" w14:textId="77777777" w:rsidR="00DF04C7" w:rsidRPr="00502759" w:rsidRDefault="00DF04C7" w:rsidP="00DF04C7">
      <w:r w:rsidRPr="00502759">
        <w:t>L6882</w:t>
      </w:r>
    </w:p>
    <w:p w14:paraId="6A93056D" w14:textId="77777777" w:rsidR="00DF04C7" w:rsidRPr="00502759" w:rsidRDefault="00DF04C7" w:rsidP="00DF04C7">
      <w:r w:rsidRPr="00502759">
        <w:t>L6883</w:t>
      </w:r>
    </w:p>
    <w:p w14:paraId="254428C0" w14:textId="77777777" w:rsidR="00DF04C7" w:rsidRPr="00502759" w:rsidRDefault="00DF04C7" w:rsidP="00DF04C7">
      <w:r w:rsidRPr="00502759">
        <w:t>L6884</w:t>
      </w:r>
    </w:p>
    <w:p w14:paraId="42DC14C8" w14:textId="77777777" w:rsidR="00DF04C7" w:rsidRPr="00502759" w:rsidRDefault="00DF04C7" w:rsidP="00DF04C7">
      <w:r w:rsidRPr="00502759">
        <w:t>L6885</w:t>
      </w:r>
    </w:p>
    <w:p w14:paraId="10161DFE" w14:textId="77777777" w:rsidR="00DF04C7" w:rsidRPr="00502759" w:rsidRDefault="00DF04C7" w:rsidP="00DF04C7">
      <w:r w:rsidRPr="00502759">
        <w:t>L6890</w:t>
      </w:r>
    </w:p>
    <w:p w14:paraId="3B894AE0" w14:textId="77777777" w:rsidR="00DF04C7" w:rsidRPr="00502759" w:rsidRDefault="00DF04C7" w:rsidP="00DF04C7">
      <w:r w:rsidRPr="00502759">
        <w:t>L6895</w:t>
      </w:r>
    </w:p>
    <w:p w14:paraId="1D0A56A8" w14:textId="77777777" w:rsidR="00DF04C7" w:rsidRPr="00502759" w:rsidRDefault="00DF04C7" w:rsidP="00DF04C7">
      <w:r w:rsidRPr="00502759">
        <w:t>L6900</w:t>
      </w:r>
    </w:p>
    <w:p w14:paraId="30AB385C" w14:textId="77777777" w:rsidR="00DF04C7" w:rsidRPr="00502759" w:rsidRDefault="00DF04C7" w:rsidP="00DF04C7">
      <w:r w:rsidRPr="00502759">
        <w:t>L6905</w:t>
      </w:r>
    </w:p>
    <w:p w14:paraId="339DE648" w14:textId="77777777" w:rsidR="00DF04C7" w:rsidRPr="00502759" w:rsidRDefault="00DF04C7" w:rsidP="00DF04C7">
      <w:r w:rsidRPr="00502759">
        <w:t>L6910</w:t>
      </w:r>
    </w:p>
    <w:p w14:paraId="4B982F39" w14:textId="77777777" w:rsidR="00DF04C7" w:rsidRPr="00502759" w:rsidRDefault="00DF04C7" w:rsidP="00DF04C7">
      <w:r w:rsidRPr="00502759">
        <w:t>L6915</w:t>
      </w:r>
    </w:p>
    <w:p w14:paraId="28587A18" w14:textId="77777777" w:rsidR="00DF04C7" w:rsidRPr="00502759" w:rsidRDefault="00DF04C7" w:rsidP="00DF04C7">
      <w:r w:rsidRPr="00502759">
        <w:t>L6920</w:t>
      </w:r>
    </w:p>
    <w:p w14:paraId="6550C322" w14:textId="77777777" w:rsidR="00DF04C7" w:rsidRPr="00502759" w:rsidRDefault="00DF04C7" w:rsidP="00DF04C7">
      <w:r w:rsidRPr="00502759">
        <w:t>L6925</w:t>
      </w:r>
    </w:p>
    <w:p w14:paraId="665AD614" w14:textId="77777777" w:rsidR="00DF04C7" w:rsidRPr="00502759" w:rsidRDefault="00DF04C7" w:rsidP="00DF04C7">
      <w:r w:rsidRPr="00502759">
        <w:t>L6930</w:t>
      </w:r>
    </w:p>
    <w:p w14:paraId="45D3983B" w14:textId="77777777" w:rsidR="00DF04C7" w:rsidRPr="00502759" w:rsidRDefault="00DF04C7" w:rsidP="00DF04C7">
      <w:r w:rsidRPr="00502759">
        <w:t>L6935</w:t>
      </w:r>
    </w:p>
    <w:p w14:paraId="6183D68A" w14:textId="77777777" w:rsidR="00DF04C7" w:rsidRPr="00502759" w:rsidRDefault="00DF04C7" w:rsidP="00DF04C7">
      <w:r w:rsidRPr="00502759">
        <w:t>L6940</w:t>
      </w:r>
    </w:p>
    <w:p w14:paraId="19CA5470" w14:textId="77777777" w:rsidR="00DF04C7" w:rsidRPr="00502759" w:rsidRDefault="00DF04C7" w:rsidP="00DF04C7">
      <w:r w:rsidRPr="00502759">
        <w:lastRenderedPageBreak/>
        <w:t>L6945</w:t>
      </w:r>
    </w:p>
    <w:p w14:paraId="0215FA2C" w14:textId="77777777" w:rsidR="00DF04C7" w:rsidRPr="00502759" w:rsidRDefault="00DF04C7" w:rsidP="00DF04C7">
      <w:r w:rsidRPr="00502759">
        <w:t>L6950</w:t>
      </w:r>
    </w:p>
    <w:p w14:paraId="202B2747" w14:textId="77777777" w:rsidR="00DF04C7" w:rsidRPr="00502759" w:rsidRDefault="00DF04C7" w:rsidP="00DF04C7">
      <w:r w:rsidRPr="00502759">
        <w:t>L6955</w:t>
      </w:r>
    </w:p>
    <w:p w14:paraId="328E989A" w14:textId="77777777" w:rsidR="00DF04C7" w:rsidRPr="00502759" w:rsidRDefault="00DF04C7" w:rsidP="00DF04C7">
      <w:r w:rsidRPr="00502759">
        <w:t>L6960</w:t>
      </w:r>
    </w:p>
    <w:p w14:paraId="23811334" w14:textId="77777777" w:rsidR="00DF04C7" w:rsidRPr="00502759" w:rsidRDefault="00DF04C7" w:rsidP="00DF04C7">
      <w:r w:rsidRPr="00502759">
        <w:t>L6965</w:t>
      </w:r>
    </w:p>
    <w:p w14:paraId="29CA81C4" w14:textId="77777777" w:rsidR="00DF04C7" w:rsidRPr="00502759" w:rsidRDefault="00DF04C7" w:rsidP="00DF04C7">
      <w:r w:rsidRPr="00502759">
        <w:t>L6970</w:t>
      </w:r>
    </w:p>
    <w:p w14:paraId="58E107CE" w14:textId="77777777" w:rsidR="00DF04C7" w:rsidRPr="00502759" w:rsidRDefault="00DF04C7" w:rsidP="00DF04C7">
      <w:r w:rsidRPr="00502759">
        <w:t>L6975</w:t>
      </w:r>
    </w:p>
    <w:p w14:paraId="4BF54E3D" w14:textId="77777777" w:rsidR="00DF04C7" w:rsidRPr="00502759" w:rsidRDefault="00DF04C7" w:rsidP="00DF04C7">
      <w:r w:rsidRPr="00502759">
        <w:t>L7007</w:t>
      </w:r>
    </w:p>
    <w:p w14:paraId="1CC76349" w14:textId="77777777" w:rsidR="00DF04C7" w:rsidRPr="00502759" w:rsidRDefault="00DF04C7" w:rsidP="00DF04C7">
      <w:r w:rsidRPr="00502759">
        <w:t>L7008</w:t>
      </w:r>
    </w:p>
    <w:p w14:paraId="2838BB4B" w14:textId="77777777" w:rsidR="00DF04C7" w:rsidRPr="00502759" w:rsidRDefault="00DF04C7" w:rsidP="00DF04C7">
      <w:r w:rsidRPr="00502759">
        <w:t>L7009</w:t>
      </w:r>
    </w:p>
    <w:p w14:paraId="2375E292" w14:textId="77777777" w:rsidR="00DF04C7" w:rsidRPr="00502759" w:rsidRDefault="00DF04C7" w:rsidP="00DF04C7">
      <w:r w:rsidRPr="00502759">
        <w:t>L7040</w:t>
      </w:r>
    </w:p>
    <w:p w14:paraId="7C81C8F6" w14:textId="77777777" w:rsidR="00DF04C7" w:rsidRPr="00502759" w:rsidRDefault="00DF04C7" w:rsidP="00DF04C7">
      <w:r w:rsidRPr="00502759">
        <w:t>L7045</w:t>
      </w:r>
    </w:p>
    <w:p w14:paraId="1A0781FA" w14:textId="77777777" w:rsidR="00DF04C7" w:rsidRPr="00502759" w:rsidRDefault="00DF04C7" w:rsidP="00DF04C7">
      <w:r w:rsidRPr="00502759">
        <w:t>L7170</w:t>
      </w:r>
    </w:p>
    <w:p w14:paraId="2D1209FF" w14:textId="77777777" w:rsidR="00DF04C7" w:rsidRPr="00502759" w:rsidRDefault="00DF04C7" w:rsidP="00DF04C7">
      <w:r w:rsidRPr="00502759">
        <w:t>L7180</w:t>
      </w:r>
    </w:p>
    <w:p w14:paraId="28163BA1" w14:textId="77777777" w:rsidR="00DF04C7" w:rsidRPr="00502759" w:rsidRDefault="00DF04C7" w:rsidP="00DF04C7">
      <w:r w:rsidRPr="00502759">
        <w:t>L7181</w:t>
      </w:r>
    </w:p>
    <w:p w14:paraId="77FA479B" w14:textId="77777777" w:rsidR="00DF04C7" w:rsidRPr="00502759" w:rsidRDefault="00DF04C7" w:rsidP="00DF04C7">
      <w:r w:rsidRPr="00502759">
        <w:t>L7185</w:t>
      </w:r>
    </w:p>
    <w:p w14:paraId="579A0762" w14:textId="77777777" w:rsidR="00DF04C7" w:rsidRPr="00502759" w:rsidRDefault="00DF04C7" w:rsidP="00DF04C7">
      <w:r w:rsidRPr="00502759">
        <w:t>L7186</w:t>
      </w:r>
    </w:p>
    <w:p w14:paraId="4B1A2107" w14:textId="77777777" w:rsidR="00DF04C7" w:rsidRPr="00502759" w:rsidRDefault="00DF04C7" w:rsidP="00DF04C7">
      <w:r w:rsidRPr="00502759">
        <w:t>L7190</w:t>
      </w:r>
    </w:p>
    <w:p w14:paraId="4471EEFF" w14:textId="77777777" w:rsidR="00DF04C7" w:rsidRPr="00502759" w:rsidRDefault="00DF04C7" w:rsidP="00DF04C7">
      <w:r w:rsidRPr="00502759">
        <w:t>L7191</w:t>
      </w:r>
    </w:p>
    <w:p w14:paraId="36076E05" w14:textId="56148E15" w:rsidR="00B6132E" w:rsidRDefault="00B6132E" w:rsidP="00DF04C7">
      <w:r>
        <w:t>L7259</w:t>
      </w:r>
    </w:p>
    <w:p w14:paraId="2705CBF2" w14:textId="77777777" w:rsidR="00DF04C7" w:rsidRPr="00502759" w:rsidRDefault="00DF04C7" w:rsidP="00DF04C7">
      <w:r w:rsidRPr="00502759">
        <w:t>L7360</w:t>
      </w:r>
    </w:p>
    <w:p w14:paraId="246DC5FA" w14:textId="77777777" w:rsidR="00DF04C7" w:rsidRPr="00502759" w:rsidRDefault="00DF04C7" w:rsidP="00DF04C7">
      <w:r w:rsidRPr="00502759">
        <w:t>L7362</w:t>
      </w:r>
    </w:p>
    <w:p w14:paraId="2250D11A" w14:textId="77777777" w:rsidR="00DF04C7" w:rsidRPr="00502759" w:rsidRDefault="00DF04C7" w:rsidP="00DF04C7">
      <w:r w:rsidRPr="00502759">
        <w:t>L7364</w:t>
      </w:r>
    </w:p>
    <w:p w14:paraId="11729EA7" w14:textId="77777777" w:rsidR="00DF04C7" w:rsidRPr="00502759" w:rsidRDefault="00DF04C7" w:rsidP="00DF04C7">
      <w:r w:rsidRPr="00502759">
        <w:t>L7366</w:t>
      </w:r>
    </w:p>
    <w:p w14:paraId="753D15BA" w14:textId="77777777" w:rsidR="00DF04C7" w:rsidRPr="00502759" w:rsidRDefault="00DF04C7" w:rsidP="00DF04C7">
      <w:r w:rsidRPr="00502759">
        <w:t>L7367</w:t>
      </w:r>
    </w:p>
    <w:p w14:paraId="43776F17" w14:textId="77777777" w:rsidR="00DF04C7" w:rsidRPr="00502759" w:rsidRDefault="00DF04C7" w:rsidP="00DF04C7">
      <w:r w:rsidRPr="00502759">
        <w:t>L7368</w:t>
      </w:r>
    </w:p>
    <w:p w14:paraId="57ED9C32" w14:textId="77777777" w:rsidR="00DF04C7" w:rsidRPr="00502759" w:rsidRDefault="00DF04C7" w:rsidP="00DF04C7">
      <w:r w:rsidRPr="00502759">
        <w:lastRenderedPageBreak/>
        <w:t>L7400</w:t>
      </w:r>
    </w:p>
    <w:p w14:paraId="518E1802" w14:textId="77777777" w:rsidR="00DF04C7" w:rsidRPr="00502759" w:rsidRDefault="00DF04C7" w:rsidP="00DF04C7">
      <w:r w:rsidRPr="00502759">
        <w:t>L7401</w:t>
      </w:r>
    </w:p>
    <w:p w14:paraId="533BE981" w14:textId="77777777" w:rsidR="00DF04C7" w:rsidRPr="00502759" w:rsidRDefault="00DF04C7" w:rsidP="00DF04C7">
      <w:r w:rsidRPr="00502759">
        <w:t>L7402</w:t>
      </w:r>
    </w:p>
    <w:p w14:paraId="3C79DF77" w14:textId="77777777" w:rsidR="00DF04C7" w:rsidRPr="00502759" w:rsidRDefault="00DF04C7" w:rsidP="00DF04C7">
      <w:r w:rsidRPr="00502759">
        <w:t>L7403</w:t>
      </w:r>
    </w:p>
    <w:p w14:paraId="2A7EBDC3" w14:textId="77777777" w:rsidR="00DF04C7" w:rsidRPr="00502759" w:rsidRDefault="00DF04C7" w:rsidP="00DF04C7">
      <w:r w:rsidRPr="00502759">
        <w:t>L7404</w:t>
      </w:r>
    </w:p>
    <w:p w14:paraId="5B429A09" w14:textId="77777777" w:rsidR="00DF04C7" w:rsidRPr="00502759" w:rsidRDefault="00DF04C7" w:rsidP="00DF04C7">
      <w:r w:rsidRPr="00502759">
        <w:t>L7405</w:t>
      </w:r>
    </w:p>
    <w:p w14:paraId="251C2DF4" w14:textId="77777777" w:rsidR="00DF04C7" w:rsidRPr="00502759" w:rsidRDefault="00DF04C7" w:rsidP="00DF04C7">
      <w:r w:rsidRPr="00502759">
        <w:t>L7499</w:t>
      </w:r>
    </w:p>
    <w:p w14:paraId="451BA595" w14:textId="77777777" w:rsidR="00DF04C7" w:rsidRPr="00502759" w:rsidRDefault="00DF04C7" w:rsidP="00DF04C7">
      <w:r w:rsidRPr="00502759">
        <w:t>L7510</w:t>
      </w:r>
    </w:p>
    <w:p w14:paraId="50AC2AF5" w14:textId="77777777" w:rsidR="009122A5" w:rsidRPr="00502759" w:rsidRDefault="009122A5" w:rsidP="00DF04C7">
      <w:r w:rsidRPr="00502759">
        <w:t>L7520</w:t>
      </w:r>
    </w:p>
    <w:p w14:paraId="77F8CD12" w14:textId="77777777" w:rsidR="00DF04C7" w:rsidRPr="00502759" w:rsidRDefault="00DF04C7" w:rsidP="00DF04C7">
      <w:r w:rsidRPr="00502759">
        <w:t>L7600</w:t>
      </w:r>
    </w:p>
    <w:p w14:paraId="1EE0241A" w14:textId="77777777" w:rsidR="00DF04C7" w:rsidRPr="00502759" w:rsidRDefault="00DF04C7" w:rsidP="00DF04C7">
      <w:r w:rsidRPr="00502759">
        <w:t>L8000</w:t>
      </w:r>
    </w:p>
    <w:p w14:paraId="17D5B6F7" w14:textId="77777777" w:rsidR="00DF04C7" w:rsidRPr="00502759" w:rsidRDefault="00DF04C7" w:rsidP="00DF04C7">
      <w:r w:rsidRPr="00502759">
        <w:t>L8001</w:t>
      </w:r>
    </w:p>
    <w:p w14:paraId="7CD8DA13" w14:textId="77777777" w:rsidR="00DF04C7" w:rsidRPr="00502759" w:rsidRDefault="00DF04C7" w:rsidP="00DF04C7">
      <w:r w:rsidRPr="00502759">
        <w:t>L8002</w:t>
      </w:r>
    </w:p>
    <w:p w14:paraId="2632FB85" w14:textId="77777777" w:rsidR="00DF04C7" w:rsidRPr="00502759" w:rsidRDefault="00DF04C7" w:rsidP="00DF04C7">
      <w:r w:rsidRPr="00502759">
        <w:t>L8010</w:t>
      </w:r>
    </w:p>
    <w:p w14:paraId="0CE7F775" w14:textId="77777777" w:rsidR="00DF04C7" w:rsidRPr="00502759" w:rsidRDefault="00DF04C7" w:rsidP="00DF04C7">
      <w:r w:rsidRPr="00502759">
        <w:t>L8015</w:t>
      </w:r>
    </w:p>
    <w:p w14:paraId="3A0D0AB0" w14:textId="77777777" w:rsidR="00DF04C7" w:rsidRPr="00502759" w:rsidRDefault="00DF04C7" w:rsidP="00DF04C7">
      <w:r w:rsidRPr="00502759">
        <w:t>L8020</w:t>
      </w:r>
    </w:p>
    <w:p w14:paraId="215FCAD8" w14:textId="77777777" w:rsidR="00DF04C7" w:rsidRPr="00502759" w:rsidRDefault="00DF04C7" w:rsidP="00DF04C7">
      <w:r w:rsidRPr="00502759">
        <w:t>L8030</w:t>
      </w:r>
    </w:p>
    <w:p w14:paraId="72F59031" w14:textId="77777777" w:rsidR="009122A5" w:rsidRPr="00502759" w:rsidRDefault="009122A5" w:rsidP="00DF04C7">
      <w:r w:rsidRPr="00502759">
        <w:t>L8031</w:t>
      </w:r>
    </w:p>
    <w:p w14:paraId="51A98BD4" w14:textId="77777777" w:rsidR="009122A5" w:rsidRPr="00502759" w:rsidRDefault="009122A5" w:rsidP="00DF04C7">
      <w:r w:rsidRPr="00502759">
        <w:t>L8032</w:t>
      </w:r>
    </w:p>
    <w:p w14:paraId="706630BC" w14:textId="77777777" w:rsidR="00DF04C7" w:rsidRPr="00502759" w:rsidRDefault="00DF04C7" w:rsidP="00DF04C7">
      <w:r w:rsidRPr="00502759">
        <w:t>L8035</w:t>
      </w:r>
    </w:p>
    <w:p w14:paraId="1B688BA5" w14:textId="77777777" w:rsidR="00DF04C7" w:rsidRPr="00502759" w:rsidRDefault="00DF04C7" w:rsidP="00DF04C7">
      <w:r w:rsidRPr="00502759">
        <w:t>L8039</w:t>
      </w:r>
    </w:p>
    <w:p w14:paraId="14C1E946" w14:textId="77777777" w:rsidR="00DF04C7" w:rsidRPr="00502759" w:rsidRDefault="00DF04C7" w:rsidP="00DF04C7">
      <w:r w:rsidRPr="00502759">
        <w:t>L8300</w:t>
      </w:r>
    </w:p>
    <w:p w14:paraId="6E1EDBF9" w14:textId="77777777" w:rsidR="00DF04C7" w:rsidRPr="00502759" w:rsidRDefault="00DF04C7" w:rsidP="00DF04C7">
      <w:r w:rsidRPr="00502759">
        <w:t>L8310</w:t>
      </w:r>
    </w:p>
    <w:p w14:paraId="30E9CC7B" w14:textId="77777777" w:rsidR="00DF04C7" w:rsidRPr="00502759" w:rsidRDefault="00DF04C7" w:rsidP="00DF04C7">
      <w:r w:rsidRPr="00502759">
        <w:t>L8320</w:t>
      </w:r>
    </w:p>
    <w:p w14:paraId="14564940" w14:textId="77777777" w:rsidR="00DF04C7" w:rsidRPr="00502759" w:rsidRDefault="00DF04C7" w:rsidP="00DF04C7">
      <w:r w:rsidRPr="00502759">
        <w:t>L8330</w:t>
      </w:r>
    </w:p>
    <w:p w14:paraId="4D44E96D" w14:textId="77777777" w:rsidR="00DF04C7" w:rsidRPr="00502759" w:rsidRDefault="00DF04C7" w:rsidP="00DF04C7">
      <w:r w:rsidRPr="00502759">
        <w:t>L8400</w:t>
      </w:r>
    </w:p>
    <w:p w14:paraId="67BBD7E2" w14:textId="77777777" w:rsidR="00DF04C7" w:rsidRPr="00502759" w:rsidRDefault="00DF04C7" w:rsidP="00DF04C7">
      <w:r w:rsidRPr="00502759">
        <w:lastRenderedPageBreak/>
        <w:t>L8410</w:t>
      </w:r>
    </w:p>
    <w:p w14:paraId="2C55D869" w14:textId="77777777" w:rsidR="00DF04C7" w:rsidRPr="00502759" w:rsidRDefault="00DF04C7" w:rsidP="00DF04C7">
      <w:r w:rsidRPr="00502759">
        <w:t>L8415</w:t>
      </w:r>
    </w:p>
    <w:p w14:paraId="745C0FC7" w14:textId="77777777" w:rsidR="00DF04C7" w:rsidRPr="00502759" w:rsidRDefault="00DF04C7" w:rsidP="00DF04C7">
      <w:r w:rsidRPr="00502759">
        <w:t>L8417</w:t>
      </w:r>
    </w:p>
    <w:p w14:paraId="0AD64B1E" w14:textId="77777777" w:rsidR="00DF04C7" w:rsidRPr="00502759" w:rsidRDefault="00DF04C7" w:rsidP="00DF04C7">
      <w:r w:rsidRPr="00502759">
        <w:t>L8420</w:t>
      </w:r>
    </w:p>
    <w:p w14:paraId="5A0C811C" w14:textId="77777777" w:rsidR="00DF04C7" w:rsidRPr="00502759" w:rsidRDefault="00DF04C7" w:rsidP="00DF04C7">
      <w:r w:rsidRPr="00502759">
        <w:t>L8430</w:t>
      </w:r>
    </w:p>
    <w:p w14:paraId="2CC1E664" w14:textId="77777777" w:rsidR="00DF04C7" w:rsidRPr="00502759" w:rsidRDefault="00DF04C7" w:rsidP="00DF04C7">
      <w:r w:rsidRPr="00502759">
        <w:t>L8435</w:t>
      </w:r>
    </w:p>
    <w:p w14:paraId="25B04E4A" w14:textId="77777777" w:rsidR="00DF04C7" w:rsidRPr="00502759" w:rsidRDefault="00DF04C7" w:rsidP="00DF04C7">
      <w:r w:rsidRPr="00502759">
        <w:t>L8440</w:t>
      </w:r>
    </w:p>
    <w:p w14:paraId="77B83D0E" w14:textId="77777777" w:rsidR="00DF04C7" w:rsidRPr="00502759" w:rsidRDefault="00DF04C7" w:rsidP="00DF04C7">
      <w:r w:rsidRPr="00502759">
        <w:t>L8460</w:t>
      </w:r>
    </w:p>
    <w:p w14:paraId="720B298F" w14:textId="77777777" w:rsidR="00DF04C7" w:rsidRPr="00502759" w:rsidRDefault="00DF04C7" w:rsidP="00DF04C7">
      <w:r w:rsidRPr="00502759">
        <w:t>L8465</w:t>
      </w:r>
    </w:p>
    <w:p w14:paraId="31464D4F" w14:textId="77777777" w:rsidR="00DF04C7" w:rsidRPr="00502759" w:rsidRDefault="00DF04C7" w:rsidP="00DF04C7">
      <w:r w:rsidRPr="00502759">
        <w:t>L8470</w:t>
      </w:r>
    </w:p>
    <w:p w14:paraId="71109B00" w14:textId="77777777" w:rsidR="00DF04C7" w:rsidRPr="00502759" w:rsidRDefault="00DF04C7" w:rsidP="00DF04C7">
      <w:r w:rsidRPr="00502759">
        <w:t>L8480</w:t>
      </w:r>
    </w:p>
    <w:p w14:paraId="25173DE5" w14:textId="77777777" w:rsidR="00DF04C7" w:rsidRPr="00502759" w:rsidRDefault="00DF04C7" w:rsidP="00DF04C7">
      <w:r w:rsidRPr="00502759">
        <w:t>L8485</w:t>
      </w:r>
    </w:p>
    <w:p w14:paraId="07AE4D71" w14:textId="77777777" w:rsidR="00DF04C7" w:rsidRPr="00502759" w:rsidRDefault="00DF04C7" w:rsidP="00DF04C7">
      <w:r w:rsidRPr="00502759">
        <w:t>L8499</w:t>
      </w:r>
    </w:p>
    <w:p w14:paraId="44DD93F5" w14:textId="77777777" w:rsidR="00DF04C7" w:rsidRDefault="00DF04C7" w:rsidP="00DF04C7">
      <w:r w:rsidRPr="00502759">
        <w:t>S1040</w:t>
      </w:r>
    </w:p>
    <w:p w14:paraId="038208C8" w14:textId="77777777" w:rsidR="006009ED" w:rsidRDefault="006009ED" w:rsidP="00DF04C7"/>
    <w:p w14:paraId="2E978DEA" w14:textId="77777777" w:rsidR="006009ED" w:rsidRDefault="006009ED" w:rsidP="00DF04C7"/>
    <w:p w14:paraId="072C18C3" w14:textId="77777777" w:rsidR="006009ED" w:rsidRDefault="006009ED" w:rsidP="00DF04C7"/>
    <w:p w14:paraId="41BEA0A5" w14:textId="77777777" w:rsidR="006009ED" w:rsidRDefault="006009ED" w:rsidP="00DF04C7"/>
    <w:p w14:paraId="4925AF6F" w14:textId="77777777" w:rsidR="006009ED" w:rsidRDefault="006009ED" w:rsidP="00DF04C7"/>
    <w:p w14:paraId="45C818D4" w14:textId="77777777" w:rsidR="006009ED" w:rsidRDefault="006009ED" w:rsidP="00DF04C7"/>
    <w:p w14:paraId="286D5F40" w14:textId="77777777" w:rsidR="006009ED" w:rsidRDefault="006009ED" w:rsidP="00DF04C7"/>
    <w:p w14:paraId="06EBD2C0" w14:textId="77777777" w:rsidR="006009ED" w:rsidRDefault="006009ED" w:rsidP="00DF04C7">
      <w:pPr>
        <w:sectPr w:rsidR="006009ED" w:rsidSect="0073150E">
          <w:headerReference w:type="default" r:id="rId18"/>
          <w:type w:val="continuous"/>
          <w:pgSz w:w="12240" w:h="15840"/>
          <w:pgMar w:top="432" w:right="1296" w:bottom="432" w:left="1296" w:header="720" w:footer="432" w:gutter="0"/>
          <w:cols w:num="7" w:space="50" w:equalWidth="0">
            <w:col w:w="761" w:space="720"/>
            <w:col w:w="761" w:space="720"/>
            <w:col w:w="761" w:space="720"/>
            <w:col w:w="761" w:space="720"/>
            <w:col w:w="761" w:space="720"/>
            <w:col w:w="761" w:space="720"/>
            <w:col w:w="761"/>
          </w:cols>
          <w:noEndnote/>
          <w:docGrid w:linePitch="212"/>
        </w:sectPr>
      </w:pPr>
    </w:p>
    <w:p w14:paraId="2000C194" w14:textId="77777777" w:rsidR="006009ED" w:rsidRPr="00502759" w:rsidRDefault="006009ED" w:rsidP="00DF04C7"/>
    <w:sectPr w:rsidR="006009ED" w:rsidRPr="00502759" w:rsidSect="0073150E">
      <w:type w:val="continuous"/>
      <w:pgSz w:w="12240" w:h="15840"/>
      <w:pgMar w:top="432" w:right="1296" w:bottom="432" w:left="1296" w:header="720" w:footer="432" w:gutter="0"/>
      <w:cols w:num="7" w:space="50" w:equalWidth="0">
        <w:col w:w="761" w:space="720"/>
        <w:col w:w="761" w:space="720"/>
        <w:col w:w="761" w:space="720"/>
        <w:col w:w="761" w:space="720"/>
        <w:col w:w="761" w:space="720"/>
        <w:col w:w="761" w:space="720"/>
        <w:col w:w="761"/>
      </w:cols>
      <w:noEndnote/>
      <w:docGrid w:linePitch="2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EA57E6E" w14:textId="77777777" w:rsidR="00F3623A" w:rsidRDefault="00F3623A">
      <w:r>
        <w:separator/>
      </w:r>
    </w:p>
  </w:endnote>
  <w:endnote w:type="continuationSeparator" w:id="0">
    <w:p w14:paraId="42165A3C" w14:textId="77777777" w:rsidR="00F3623A" w:rsidRDefault="00F3623A">
      <w:r>
        <w:continuationSeparator/>
      </w:r>
    </w:p>
  </w:endnote>
  <w:endnote w:type="continuationNotice" w:id="1">
    <w:p w14:paraId="605E317A" w14:textId="77777777" w:rsidR="00F3623A" w:rsidRDefault="00F362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16D786" w14:textId="77777777" w:rsidR="000A3886" w:rsidRDefault="000A388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3C3E31" w14:textId="77777777" w:rsidR="000A3886" w:rsidRDefault="000A388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DB813B" w14:textId="77777777" w:rsidR="000A3886" w:rsidRDefault="000A388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CAC0D08" w14:textId="77777777" w:rsidR="00F3623A" w:rsidRDefault="00F3623A">
      <w:r>
        <w:separator/>
      </w:r>
    </w:p>
  </w:footnote>
  <w:footnote w:type="continuationSeparator" w:id="0">
    <w:p w14:paraId="2D14CC17" w14:textId="77777777" w:rsidR="00F3623A" w:rsidRDefault="00F3623A">
      <w:r>
        <w:continuationSeparator/>
      </w:r>
    </w:p>
  </w:footnote>
  <w:footnote w:type="continuationNotice" w:id="1">
    <w:p w14:paraId="5C62D860" w14:textId="77777777" w:rsidR="00F3623A" w:rsidRDefault="00F3623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63C826" w14:textId="77777777" w:rsidR="000A3886" w:rsidRDefault="000A388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601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83298B" w:rsidRPr="00C956B9" w14:paraId="012A4739" w14:textId="77777777">
      <w:trPr>
        <w:trHeight w:hRule="exact" w:val="864"/>
      </w:trPr>
      <w:tc>
        <w:tcPr>
          <w:tcW w:w="4080" w:type="dxa"/>
          <w:tcBorders>
            <w:bottom w:val="nil"/>
          </w:tcBorders>
        </w:tcPr>
        <w:p w14:paraId="66F57745" w14:textId="77777777" w:rsidR="0083298B" w:rsidRPr="00C956B9" w:rsidRDefault="0083298B" w:rsidP="00E13E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sz w:val="20"/>
            </w:rPr>
          </w:pPr>
          <w:r w:rsidRPr="00806C0E">
            <w:br w:type="page"/>
          </w:r>
          <w:smartTag w:uri="urn:schemas-microsoft-com:office:smarttags" w:element="place">
            <w:smartTag w:uri="urn:schemas-microsoft-com:office:smarttags" w:element="PlaceType">
              <w:r w:rsidRPr="00C956B9">
                <w:rPr>
                  <w:rFonts w:ascii="Arial" w:hAnsi="Arial" w:cs="Arial"/>
                  <w:b/>
                  <w:sz w:val="20"/>
                </w:rPr>
                <w:t>Commonwealth</w:t>
              </w:r>
            </w:smartTag>
            <w:r w:rsidRPr="00C956B9">
              <w:rPr>
                <w:rFonts w:ascii="Arial" w:hAnsi="Arial" w:cs="Arial"/>
                <w:b/>
                <w:sz w:val="20"/>
              </w:rPr>
              <w:t xml:space="preserve"> of </w:t>
            </w:r>
            <w:smartTag w:uri="urn:schemas-microsoft-com:office:smarttags" w:element="PlaceName">
              <w:r w:rsidRPr="00C956B9">
                <w:rPr>
                  <w:rFonts w:ascii="Arial" w:hAnsi="Arial" w:cs="Arial"/>
                  <w:b/>
                  <w:sz w:val="20"/>
                </w:rPr>
                <w:t>Massachusetts</w:t>
              </w:r>
            </w:smartTag>
          </w:smartTag>
        </w:p>
        <w:p w14:paraId="71ED84EE" w14:textId="77777777" w:rsidR="0083298B" w:rsidRPr="00C956B9" w:rsidRDefault="0083298B" w:rsidP="00E13E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sz w:val="20"/>
            </w:rPr>
          </w:pPr>
          <w:r w:rsidRPr="00C956B9">
            <w:rPr>
              <w:rFonts w:ascii="Arial" w:hAnsi="Arial" w:cs="Arial"/>
              <w:b/>
              <w:sz w:val="20"/>
            </w:rPr>
            <w:t>MassHealth</w:t>
          </w:r>
        </w:p>
        <w:p w14:paraId="401189C2" w14:textId="77777777" w:rsidR="0083298B" w:rsidRPr="00C956B9" w:rsidRDefault="0083298B" w:rsidP="00E13E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sz w:val="20"/>
            </w:rPr>
          </w:pPr>
          <w:r w:rsidRPr="00C956B9">
            <w:rPr>
              <w:rFonts w:ascii="Arial" w:hAnsi="Arial" w:cs="Arial"/>
              <w:b/>
              <w:sz w:val="20"/>
            </w:rPr>
            <w:t>Provider Manual Series</w:t>
          </w:r>
        </w:p>
      </w:tc>
      <w:tc>
        <w:tcPr>
          <w:tcW w:w="3750" w:type="dxa"/>
        </w:tcPr>
        <w:p w14:paraId="7BDEB582" w14:textId="77777777" w:rsidR="0083298B" w:rsidRPr="00C956B9" w:rsidRDefault="0083298B" w:rsidP="00E13E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</w:rPr>
          </w:pPr>
          <w:r w:rsidRPr="00C956B9">
            <w:rPr>
              <w:rFonts w:ascii="Arial" w:hAnsi="Arial" w:cs="Arial"/>
              <w:b/>
              <w:sz w:val="20"/>
            </w:rPr>
            <w:t>Subchapter Number and Title</w:t>
          </w:r>
        </w:p>
        <w:p w14:paraId="29E63ADB" w14:textId="77777777" w:rsidR="0083298B" w:rsidRPr="00C956B9" w:rsidRDefault="0083298B" w:rsidP="00E13E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</w:rPr>
          </w:pPr>
          <w:r w:rsidRPr="00C956B9">
            <w:rPr>
              <w:rFonts w:ascii="Arial" w:hAnsi="Arial" w:cs="Arial"/>
              <w:sz w:val="20"/>
            </w:rPr>
            <w:t>6</w:t>
          </w:r>
          <w:r>
            <w:rPr>
              <w:rFonts w:ascii="Arial" w:hAnsi="Arial" w:cs="Arial"/>
              <w:sz w:val="20"/>
            </w:rPr>
            <w:t>.</w:t>
          </w:r>
          <w:r w:rsidRPr="00C956B9">
            <w:rPr>
              <w:rFonts w:ascii="Arial" w:hAnsi="Arial" w:cs="Arial"/>
              <w:sz w:val="20"/>
            </w:rPr>
            <w:t xml:space="preserve"> Service Codes</w:t>
          </w:r>
        </w:p>
      </w:tc>
      <w:tc>
        <w:tcPr>
          <w:tcW w:w="1771" w:type="dxa"/>
        </w:tcPr>
        <w:p w14:paraId="006CBC5A" w14:textId="77777777" w:rsidR="0083298B" w:rsidRPr="00C956B9" w:rsidRDefault="0083298B" w:rsidP="00E13E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</w:rPr>
          </w:pPr>
          <w:r w:rsidRPr="00C956B9">
            <w:rPr>
              <w:rFonts w:ascii="Arial" w:hAnsi="Arial" w:cs="Arial"/>
              <w:b/>
              <w:sz w:val="20"/>
            </w:rPr>
            <w:t>Page</w:t>
          </w:r>
        </w:p>
        <w:p w14:paraId="66828589" w14:textId="77777777" w:rsidR="0083298B" w:rsidRPr="00C956B9" w:rsidRDefault="0083298B" w:rsidP="00E13EC5">
          <w:pPr>
            <w:pStyle w:val="Header"/>
            <w:spacing w:before="120"/>
            <w:jc w:val="center"/>
            <w:rPr>
              <w:rStyle w:val="PageNumber"/>
              <w:sz w:val="20"/>
            </w:rPr>
          </w:pPr>
          <w:r w:rsidRPr="00C956B9">
            <w:rPr>
              <w:sz w:val="20"/>
            </w:rPr>
            <w:t>6-</w:t>
          </w:r>
          <w:r w:rsidRPr="003138F5">
            <w:rPr>
              <w:rStyle w:val="PageNumber"/>
              <w:sz w:val="20"/>
            </w:rPr>
            <w:fldChar w:fldCharType="begin"/>
          </w:r>
          <w:r w:rsidRPr="003138F5">
            <w:rPr>
              <w:rStyle w:val="PageNumber"/>
              <w:sz w:val="20"/>
            </w:rPr>
            <w:instrText xml:space="preserve"> PAGE </w:instrText>
          </w:r>
          <w:r w:rsidRPr="003138F5">
            <w:rPr>
              <w:rStyle w:val="PageNumber"/>
              <w:sz w:val="20"/>
            </w:rPr>
            <w:fldChar w:fldCharType="separate"/>
          </w:r>
          <w:r w:rsidR="00007689">
            <w:rPr>
              <w:rStyle w:val="PageNumber"/>
              <w:noProof/>
              <w:sz w:val="20"/>
            </w:rPr>
            <w:t>1</w:t>
          </w:r>
          <w:r w:rsidRPr="003138F5">
            <w:rPr>
              <w:rStyle w:val="PageNumber"/>
              <w:sz w:val="20"/>
            </w:rPr>
            <w:fldChar w:fldCharType="end"/>
          </w:r>
        </w:p>
        <w:p w14:paraId="3849C57E" w14:textId="77777777" w:rsidR="0083298B" w:rsidRPr="00C956B9" w:rsidRDefault="0083298B" w:rsidP="00E13E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</w:rPr>
          </w:pPr>
        </w:p>
      </w:tc>
    </w:tr>
    <w:tr w:rsidR="0083298B" w:rsidRPr="00C956B9" w14:paraId="6B8AF77A" w14:textId="77777777">
      <w:trPr>
        <w:trHeight w:hRule="exact" w:val="864"/>
      </w:trPr>
      <w:tc>
        <w:tcPr>
          <w:tcW w:w="4080" w:type="dxa"/>
          <w:tcBorders>
            <w:top w:val="nil"/>
          </w:tcBorders>
          <w:vAlign w:val="center"/>
        </w:tcPr>
        <w:p w14:paraId="4DFAFE05" w14:textId="77777777" w:rsidR="0083298B" w:rsidRPr="00C956B9" w:rsidRDefault="0083298B" w:rsidP="00E13E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sz w:val="20"/>
            </w:rPr>
            <w:t>Prosthetics</w:t>
          </w:r>
          <w:r w:rsidRPr="00C956B9">
            <w:rPr>
              <w:rFonts w:ascii="Arial" w:hAnsi="Arial" w:cs="Arial"/>
              <w:sz w:val="20"/>
            </w:rPr>
            <w:t xml:space="preserve"> Manual</w:t>
          </w:r>
        </w:p>
      </w:tc>
      <w:tc>
        <w:tcPr>
          <w:tcW w:w="3750" w:type="dxa"/>
        </w:tcPr>
        <w:p w14:paraId="30EFD505" w14:textId="77777777" w:rsidR="0083298B" w:rsidRPr="00C956B9" w:rsidRDefault="0083298B" w:rsidP="00E13E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sz w:val="20"/>
            </w:rPr>
          </w:pPr>
          <w:r w:rsidRPr="00C956B9">
            <w:rPr>
              <w:rFonts w:ascii="Arial" w:hAnsi="Arial" w:cs="Arial"/>
              <w:b/>
              <w:sz w:val="20"/>
            </w:rPr>
            <w:t>Transmittal Letter</w:t>
          </w:r>
        </w:p>
        <w:p w14:paraId="7BCBDF87" w14:textId="3C89C70B" w:rsidR="0083298B" w:rsidRPr="00C956B9" w:rsidRDefault="0083298B" w:rsidP="001D3F2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sz w:val="20"/>
            </w:rPr>
            <w:t>PRT</w:t>
          </w:r>
          <w:r w:rsidRPr="00C956B9">
            <w:rPr>
              <w:rFonts w:ascii="Arial" w:hAnsi="Arial" w:cs="Arial"/>
              <w:sz w:val="20"/>
            </w:rPr>
            <w:t>-</w:t>
          </w:r>
          <w:r w:rsidR="001D3F23">
            <w:rPr>
              <w:rFonts w:ascii="Arial" w:hAnsi="Arial" w:cs="Arial"/>
              <w:sz w:val="20"/>
            </w:rPr>
            <w:t>27</w:t>
          </w:r>
        </w:p>
      </w:tc>
      <w:tc>
        <w:tcPr>
          <w:tcW w:w="1771" w:type="dxa"/>
        </w:tcPr>
        <w:p w14:paraId="574B3F85" w14:textId="77777777" w:rsidR="0083298B" w:rsidRPr="00C956B9" w:rsidRDefault="0083298B" w:rsidP="00E13E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sz w:val="20"/>
            </w:rPr>
          </w:pPr>
          <w:r w:rsidRPr="00C956B9">
            <w:rPr>
              <w:rFonts w:ascii="Arial" w:hAnsi="Arial" w:cs="Arial"/>
              <w:b/>
              <w:sz w:val="20"/>
            </w:rPr>
            <w:t>Date</w:t>
          </w:r>
        </w:p>
        <w:p w14:paraId="7CD0A65B" w14:textId="22F26485" w:rsidR="0083298B" w:rsidRPr="00C956B9" w:rsidRDefault="001D3F23" w:rsidP="00985C6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sz w:val="20"/>
            </w:rPr>
            <w:t>0</w:t>
          </w:r>
          <w:r w:rsidR="00985C61">
            <w:rPr>
              <w:rFonts w:ascii="Arial" w:hAnsi="Arial" w:cs="Arial"/>
              <w:sz w:val="20"/>
            </w:rPr>
            <w:t>6</w:t>
          </w:r>
          <w:r>
            <w:rPr>
              <w:rFonts w:ascii="Arial" w:hAnsi="Arial" w:cs="Arial"/>
              <w:sz w:val="20"/>
            </w:rPr>
            <w:t>/01/19</w:t>
          </w:r>
        </w:p>
      </w:tc>
    </w:tr>
  </w:tbl>
  <w:p w14:paraId="4D44FE47" w14:textId="77777777" w:rsidR="0083298B" w:rsidRPr="00C956B9" w:rsidRDefault="0083298B" w:rsidP="00C76587">
    <w:pPr>
      <w:widowControl w:val="0"/>
      <w:tabs>
        <w:tab w:val="center" w:pos="4824"/>
      </w:tabs>
      <w:ind w:left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916C35" w14:textId="77777777" w:rsidR="000A3886" w:rsidRDefault="000A3886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601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83298B" w:rsidRPr="00C956B9" w14:paraId="644C3C36" w14:textId="77777777">
      <w:trPr>
        <w:trHeight w:hRule="exact" w:val="864"/>
      </w:trPr>
      <w:tc>
        <w:tcPr>
          <w:tcW w:w="4080" w:type="dxa"/>
          <w:tcBorders>
            <w:bottom w:val="nil"/>
          </w:tcBorders>
        </w:tcPr>
        <w:p w14:paraId="0C5A2A9D" w14:textId="77777777" w:rsidR="0083298B" w:rsidRPr="00C956B9" w:rsidRDefault="0083298B" w:rsidP="00E13E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sz w:val="20"/>
            </w:rPr>
          </w:pPr>
          <w:r w:rsidRPr="00806C0E">
            <w:br w:type="page"/>
          </w:r>
          <w:smartTag w:uri="urn:schemas-microsoft-com:office:smarttags" w:element="place">
            <w:smartTag w:uri="urn:schemas-microsoft-com:office:smarttags" w:element="PlaceType">
              <w:r w:rsidRPr="00C956B9">
                <w:rPr>
                  <w:rFonts w:ascii="Arial" w:hAnsi="Arial" w:cs="Arial"/>
                  <w:b/>
                  <w:sz w:val="20"/>
                </w:rPr>
                <w:t>Commonwealth</w:t>
              </w:r>
            </w:smartTag>
            <w:r w:rsidRPr="00C956B9">
              <w:rPr>
                <w:rFonts w:ascii="Arial" w:hAnsi="Arial" w:cs="Arial"/>
                <w:b/>
                <w:sz w:val="20"/>
              </w:rPr>
              <w:t xml:space="preserve"> of </w:t>
            </w:r>
            <w:smartTag w:uri="urn:schemas-microsoft-com:office:smarttags" w:element="PlaceName">
              <w:r w:rsidRPr="00C956B9">
                <w:rPr>
                  <w:rFonts w:ascii="Arial" w:hAnsi="Arial" w:cs="Arial"/>
                  <w:b/>
                  <w:sz w:val="20"/>
                </w:rPr>
                <w:t>Massachusetts</w:t>
              </w:r>
            </w:smartTag>
          </w:smartTag>
        </w:p>
        <w:p w14:paraId="7A2178E9" w14:textId="77777777" w:rsidR="0083298B" w:rsidRPr="00C956B9" w:rsidRDefault="0083298B" w:rsidP="00E13E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sz w:val="20"/>
            </w:rPr>
          </w:pPr>
          <w:r w:rsidRPr="00C956B9">
            <w:rPr>
              <w:rFonts w:ascii="Arial" w:hAnsi="Arial" w:cs="Arial"/>
              <w:b/>
              <w:sz w:val="20"/>
            </w:rPr>
            <w:t>MassHealth</w:t>
          </w:r>
        </w:p>
        <w:p w14:paraId="71288577" w14:textId="77777777" w:rsidR="0083298B" w:rsidRPr="00C956B9" w:rsidRDefault="0083298B" w:rsidP="00E13E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sz w:val="20"/>
            </w:rPr>
          </w:pPr>
          <w:r w:rsidRPr="00C956B9">
            <w:rPr>
              <w:rFonts w:ascii="Arial" w:hAnsi="Arial" w:cs="Arial"/>
              <w:b/>
              <w:sz w:val="20"/>
            </w:rPr>
            <w:t>Provider Manual Series</w:t>
          </w:r>
        </w:p>
      </w:tc>
      <w:tc>
        <w:tcPr>
          <w:tcW w:w="3750" w:type="dxa"/>
        </w:tcPr>
        <w:p w14:paraId="3A952BFA" w14:textId="77777777" w:rsidR="0083298B" w:rsidRPr="00C956B9" w:rsidRDefault="0083298B" w:rsidP="00E13E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</w:rPr>
          </w:pPr>
          <w:r w:rsidRPr="00C956B9">
            <w:rPr>
              <w:rFonts w:ascii="Arial" w:hAnsi="Arial" w:cs="Arial"/>
              <w:b/>
              <w:sz w:val="20"/>
            </w:rPr>
            <w:t>Subchapter Number and Title</w:t>
          </w:r>
        </w:p>
        <w:p w14:paraId="07C4F881" w14:textId="77777777" w:rsidR="0083298B" w:rsidRPr="00C956B9" w:rsidRDefault="0083298B" w:rsidP="00E13E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</w:rPr>
          </w:pPr>
          <w:r w:rsidRPr="00C956B9">
            <w:rPr>
              <w:rFonts w:ascii="Arial" w:hAnsi="Arial" w:cs="Arial"/>
              <w:sz w:val="20"/>
            </w:rPr>
            <w:t>6 Service Codes</w:t>
          </w:r>
        </w:p>
      </w:tc>
      <w:tc>
        <w:tcPr>
          <w:tcW w:w="1771" w:type="dxa"/>
        </w:tcPr>
        <w:p w14:paraId="2A7E28CF" w14:textId="77777777" w:rsidR="0083298B" w:rsidRPr="00C956B9" w:rsidRDefault="0083298B" w:rsidP="00E13E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</w:rPr>
          </w:pPr>
          <w:r w:rsidRPr="00C956B9">
            <w:rPr>
              <w:rFonts w:ascii="Arial" w:hAnsi="Arial" w:cs="Arial"/>
              <w:b/>
              <w:sz w:val="20"/>
            </w:rPr>
            <w:t>Page</w:t>
          </w:r>
        </w:p>
        <w:p w14:paraId="44F04CAA" w14:textId="77777777" w:rsidR="0083298B" w:rsidRPr="00C956B9" w:rsidRDefault="0083298B" w:rsidP="00E13EC5">
          <w:pPr>
            <w:pStyle w:val="Header"/>
            <w:spacing w:before="120"/>
            <w:jc w:val="center"/>
            <w:rPr>
              <w:rStyle w:val="PageNumber"/>
              <w:sz w:val="20"/>
            </w:rPr>
          </w:pPr>
          <w:r w:rsidRPr="00C956B9">
            <w:rPr>
              <w:sz w:val="20"/>
            </w:rPr>
            <w:t>6-</w:t>
          </w:r>
          <w:r w:rsidRPr="003138F5">
            <w:rPr>
              <w:rStyle w:val="PageNumber"/>
              <w:sz w:val="20"/>
            </w:rPr>
            <w:fldChar w:fldCharType="begin"/>
          </w:r>
          <w:r w:rsidRPr="003138F5">
            <w:rPr>
              <w:rStyle w:val="PageNumber"/>
              <w:sz w:val="20"/>
            </w:rPr>
            <w:instrText xml:space="preserve"> PAGE </w:instrText>
          </w:r>
          <w:r w:rsidRPr="003138F5">
            <w:rPr>
              <w:rStyle w:val="PageNumber"/>
              <w:sz w:val="20"/>
            </w:rPr>
            <w:fldChar w:fldCharType="separate"/>
          </w:r>
          <w:r w:rsidR="00007689">
            <w:rPr>
              <w:rStyle w:val="PageNumber"/>
              <w:noProof/>
              <w:sz w:val="20"/>
            </w:rPr>
            <w:t>2</w:t>
          </w:r>
          <w:r w:rsidRPr="003138F5">
            <w:rPr>
              <w:rStyle w:val="PageNumber"/>
              <w:sz w:val="20"/>
            </w:rPr>
            <w:fldChar w:fldCharType="end"/>
          </w:r>
        </w:p>
        <w:p w14:paraId="51B9E9D4" w14:textId="77777777" w:rsidR="0083298B" w:rsidRPr="00C956B9" w:rsidRDefault="0083298B" w:rsidP="00E13E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</w:rPr>
          </w:pPr>
        </w:p>
      </w:tc>
    </w:tr>
    <w:tr w:rsidR="0083298B" w:rsidRPr="00C956B9" w14:paraId="28EA08E1" w14:textId="77777777">
      <w:trPr>
        <w:trHeight w:hRule="exact" w:val="864"/>
      </w:trPr>
      <w:tc>
        <w:tcPr>
          <w:tcW w:w="4080" w:type="dxa"/>
          <w:tcBorders>
            <w:top w:val="nil"/>
          </w:tcBorders>
          <w:vAlign w:val="center"/>
        </w:tcPr>
        <w:p w14:paraId="5BAEC76C" w14:textId="77777777" w:rsidR="0083298B" w:rsidRPr="00C956B9" w:rsidRDefault="0083298B" w:rsidP="00E13E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sz w:val="20"/>
            </w:rPr>
            <w:t>Prosthetics</w:t>
          </w:r>
          <w:r w:rsidRPr="00C956B9">
            <w:rPr>
              <w:rFonts w:ascii="Arial" w:hAnsi="Arial" w:cs="Arial"/>
              <w:sz w:val="20"/>
            </w:rPr>
            <w:t xml:space="preserve"> Manual</w:t>
          </w:r>
        </w:p>
      </w:tc>
      <w:tc>
        <w:tcPr>
          <w:tcW w:w="3750" w:type="dxa"/>
        </w:tcPr>
        <w:p w14:paraId="5B2551F9" w14:textId="77777777" w:rsidR="0083298B" w:rsidRPr="00C956B9" w:rsidRDefault="0083298B" w:rsidP="00E13E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sz w:val="20"/>
            </w:rPr>
          </w:pPr>
          <w:r w:rsidRPr="00C956B9">
            <w:rPr>
              <w:rFonts w:ascii="Arial" w:hAnsi="Arial" w:cs="Arial"/>
              <w:b/>
              <w:sz w:val="20"/>
            </w:rPr>
            <w:t>Transmittal Letter</w:t>
          </w:r>
        </w:p>
        <w:p w14:paraId="41C6B232" w14:textId="29C1C477" w:rsidR="0083298B" w:rsidRPr="00C956B9" w:rsidRDefault="0083298B" w:rsidP="001D3F2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sz w:val="20"/>
            </w:rPr>
            <w:t>PRT</w:t>
          </w:r>
          <w:r w:rsidRPr="00C956B9">
            <w:rPr>
              <w:rFonts w:ascii="Arial" w:hAnsi="Arial" w:cs="Arial"/>
              <w:sz w:val="20"/>
            </w:rPr>
            <w:t>-</w:t>
          </w:r>
          <w:r w:rsidR="001D3F23">
            <w:rPr>
              <w:rFonts w:ascii="Arial" w:hAnsi="Arial" w:cs="Arial"/>
              <w:sz w:val="20"/>
            </w:rPr>
            <w:t>27</w:t>
          </w:r>
        </w:p>
      </w:tc>
      <w:tc>
        <w:tcPr>
          <w:tcW w:w="1771" w:type="dxa"/>
        </w:tcPr>
        <w:p w14:paraId="7EAF01DA" w14:textId="77777777" w:rsidR="0083298B" w:rsidRPr="00C956B9" w:rsidRDefault="0083298B" w:rsidP="00E13E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sz w:val="20"/>
            </w:rPr>
          </w:pPr>
          <w:r w:rsidRPr="00C956B9">
            <w:rPr>
              <w:rFonts w:ascii="Arial" w:hAnsi="Arial" w:cs="Arial"/>
              <w:b/>
              <w:sz w:val="20"/>
            </w:rPr>
            <w:t>Date</w:t>
          </w:r>
        </w:p>
        <w:p w14:paraId="1AE6F24C" w14:textId="51BF1400" w:rsidR="0083298B" w:rsidRPr="00C956B9" w:rsidRDefault="001D3F23" w:rsidP="00985C6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sz w:val="20"/>
            </w:rPr>
            <w:t>0</w:t>
          </w:r>
          <w:r w:rsidR="00985C61">
            <w:rPr>
              <w:rFonts w:ascii="Arial" w:hAnsi="Arial" w:cs="Arial"/>
              <w:sz w:val="20"/>
            </w:rPr>
            <w:t>6</w:t>
          </w:r>
          <w:r>
            <w:rPr>
              <w:rFonts w:ascii="Arial" w:hAnsi="Arial" w:cs="Arial"/>
              <w:sz w:val="20"/>
            </w:rPr>
            <w:t>/01/19</w:t>
          </w:r>
        </w:p>
      </w:tc>
    </w:tr>
  </w:tbl>
  <w:p w14:paraId="35636D37" w14:textId="77777777" w:rsidR="0083298B" w:rsidRDefault="0083298B" w:rsidP="00806C0E">
    <w:pPr>
      <w:widowControl w:val="0"/>
      <w:tabs>
        <w:tab w:val="center" w:pos="4824"/>
      </w:tabs>
      <w:rPr>
        <w:lang w:val="pt-BR"/>
      </w:rPr>
    </w:pPr>
  </w:p>
  <w:p w14:paraId="4261A9C7" w14:textId="493C2EFE" w:rsidR="0083298B" w:rsidRDefault="0083298B" w:rsidP="00C76587">
    <w:pPr>
      <w:widowControl w:val="0"/>
      <w:tabs>
        <w:tab w:val="left" w:pos="468"/>
        <w:tab w:val="center" w:pos="4824"/>
      </w:tabs>
      <w:rPr>
        <w:u w:val="single"/>
        <w:lang w:val="pt-BR"/>
      </w:rPr>
    </w:pPr>
    <w:r w:rsidRPr="00587008">
      <w:rPr>
        <w:lang w:val="pt-BR"/>
      </w:rPr>
      <w:t>60</w:t>
    </w:r>
    <w:r w:rsidR="006009ED">
      <w:rPr>
        <w:lang w:val="pt-BR"/>
      </w:rPr>
      <w:t>2</w:t>
    </w:r>
    <w:r w:rsidRPr="00587008">
      <w:rPr>
        <w:lang w:val="pt-BR"/>
      </w:rPr>
      <w:tab/>
    </w:r>
    <w:r w:rsidRPr="00147313">
      <w:rPr>
        <w:u w:val="single"/>
        <w:lang w:val="pt-BR"/>
      </w:rPr>
      <w:t>Service Codes</w:t>
    </w:r>
    <w:r w:rsidRPr="008F01C8">
      <w:rPr>
        <w:lang w:val="pt-BR"/>
      </w:rPr>
      <w:t xml:space="preserve"> (cont.)</w:t>
    </w:r>
  </w:p>
  <w:p w14:paraId="37BB061E" w14:textId="77777777" w:rsidR="0083298B" w:rsidRPr="00C956B9" w:rsidRDefault="0083298B" w:rsidP="00C76587">
    <w:pPr>
      <w:widowControl w:val="0"/>
      <w:tabs>
        <w:tab w:val="center" w:pos="4824"/>
      </w:tabs>
      <w:ind w:left="360"/>
      <w:rPr>
        <w:rFonts w:ascii="Arial" w:hAnsi="Arial" w:cs="Arial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240E36"/>
    <w:multiLevelType w:val="hybridMultilevel"/>
    <w:tmpl w:val="73A4E480"/>
    <w:lvl w:ilvl="0" w:tplc="0B981598">
      <w:start w:val="602"/>
      <w:numFmt w:val="decimal"/>
      <w:lvlText w:val="%1"/>
      <w:lvlJc w:val="left"/>
      <w:pPr>
        <w:tabs>
          <w:tab w:val="num" w:pos="804"/>
        </w:tabs>
        <w:ind w:left="804" w:hanging="444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78"/>
  <w:drawingGridVerticalSpacing w:val="106"/>
  <w:displayHorizontalDrawingGridEvery w:val="0"/>
  <w:displayVerticalDrawingGridEvery w:val="2"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MLE0NDc1tzQ0NDI0MTNW0lEKTi0uzszPAykwrgUAdbvK/ywAAAA="/>
  </w:docVars>
  <w:rsids>
    <w:rsidRoot w:val="00A10D6B"/>
    <w:rsid w:val="00004512"/>
    <w:rsid w:val="00007689"/>
    <w:rsid w:val="000079F8"/>
    <w:rsid w:val="00022E80"/>
    <w:rsid w:val="00032B44"/>
    <w:rsid w:val="00064F14"/>
    <w:rsid w:val="0008272F"/>
    <w:rsid w:val="0009453A"/>
    <w:rsid w:val="00095F4B"/>
    <w:rsid w:val="000A1F9C"/>
    <w:rsid w:val="000A3886"/>
    <w:rsid w:val="000A4D06"/>
    <w:rsid w:val="000A5F09"/>
    <w:rsid w:val="000A6D82"/>
    <w:rsid w:val="000A7492"/>
    <w:rsid w:val="000B3AAA"/>
    <w:rsid w:val="000B6D71"/>
    <w:rsid w:val="000C020B"/>
    <w:rsid w:val="000C5F8F"/>
    <w:rsid w:val="000E446C"/>
    <w:rsid w:val="00102EBB"/>
    <w:rsid w:val="00107609"/>
    <w:rsid w:val="00110C0D"/>
    <w:rsid w:val="001174F8"/>
    <w:rsid w:val="001205E2"/>
    <w:rsid w:val="00122C5D"/>
    <w:rsid w:val="0012497A"/>
    <w:rsid w:val="00133CAC"/>
    <w:rsid w:val="00136752"/>
    <w:rsid w:val="00143B19"/>
    <w:rsid w:val="001441BD"/>
    <w:rsid w:val="00147313"/>
    <w:rsid w:val="00152339"/>
    <w:rsid w:val="0015562A"/>
    <w:rsid w:val="001562F3"/>
    <w:rsid w:val="00167AF6"/>
    <w:rsid w:val="00173932"/>
    <w:rsid w:val="00181341"/>
    <w:rsid w:val="00190743"/>
    <w:rsid w:val="00192DD4"/>
    <w:rsid w:val="001974FA"/>
    <w:rsid w:val="001A7535"/>
    <w:rsid w:val="001A7A66"/>
    <w:rsid w:val="001A7D65"/>
    <w:rsid w:val="001B6E6F"/>
    <w:rsid w:val="001B73CE"/>
    <w:rsid w:val="001C6BA0"/>
    <w:rsid w:val="001D30EB"/>
    <w:rsid w:val="001D3F23"/>
    <w:rsid w:val="001D4BD4"/>
    <w:rsid w:val="001E0B9A"/>
    <w:rsid w:val="001E1C4C"/>
    <w:rsid w:val="001E627F"/>
    <w:rsid w:val="001F46B4"/>
    <w:rsid w:val="002062E5"/>
    <w:rsid w:val="00211AA4"/>
    <w:rsid w:val="00214E55"/>
    <w:rsid w:val="0022092E"/>
    <w:rsid w:val="002259FE"/>
    <w:rsid w:val="0023117D"/>
    <w:rsid w:val="002400BC"/>
    <w:rsid w:val="00247B74"/>
    <w:rsid w:val="0025177A"/>
    <w:rsid w:val="00260051"/>
    <w:rsid w:val="00263B47"/>
    <w:rsid w:val="002709B4"/>
    <w:rsid w:val="00280AA4"/>
    <w:rsid w:val="00292D0C"/>
    <w:rsid w:val="002A6E36"/>
    <w:rsid w:val="002B34C2"/>
    <w:rsid w:val="002B6319"/>
    <w:rsid w:val="002B7CA5"/>
    <w:rsid w:val="002C0467"/>
    <w:rsid w:val="002D473E"/>
    <w:rsid w:val="002E0208"/>
    <w:rsid w:val="00300E51"/>
    <w:rsid w:val="00302AB9"/>
    <w:rsid w:val="00304888"/>
    <w:rsid w:val="0030535D"/>
    <w:rsid w:val="00305FA0"/>
    <w:rsid w:val="003138F5"/>
    <w:rsid w:val="003175BE"/>
    <w:rsid w:val="00320EEC"/>
    <w:rsid w:val="00323C89"/>
    <w:rsid w:val="00332C41"/>
    <w:rsid w:val="00333456"/>
    <w:rsid w:val="003343E7"/>
    <w:rsid w:val="00335A81"/>
    <w:rsid w:val="00336920"/>
    <w:rsid w:val="003473A0"/>
    <w:rsid w:val="00351C5E"/>
    <w:rsid w:val="00353F3B"/>
    <w:rsid w:val="0035458D"/>
    <w:rsid w:val="003600ED"/>
    <w:rsid w:val="00363153"/>
    <w:rsid w:val="00367EDE"/>
    <w:rsid w:val="003747B2"/>
    <w:rsid w:val="00374C1B"/>
    <w:rsid w:val="003807D0"/>
    <w:rsid w:val="0038116F"/>
    <w:rsid w:val="00385640"/>
    <w:rsid w:val="00390DA2"/>
    <w:rsid w:val="003A3BBD"/>
    <w:rsid w:val="003A50F5"/>
    <w:rsid w:val="003B49A8"/>
    <w:rsid w:val="003C6AB3"/>
    <w:rsid w:val="003D2B93"/>
    <w:rsid w:val="003D47DC"/>
    <w:rsid w:val="003D6BC0"/>
    <w:rsid w:val="003D796F"/>
    <w:rsid w:val="003E455D"/>
    <w:rsid w:val="00402CD7"/>
    <w:rsid w:val="00402D5B"/>
    <w:rsid w:val="00402EE7"/>
    <w:rsid w:val="004106C7"/>
    <w:rsid w:val="004147FB"/>
    <w:rsid w:val="0044558A"/>
    <w:rsid w:val="004566EB"/>
    <w:rsid w:val="00465E56"/>
    <w:rsid w:val="0048439F"/>
    <w:rsid w:val="00486ABD"/>
    <w:rsid w:val="00487983"/>
    <w:rsid w:val="00491A87"/>
    <w:rsid w:val="004A5672"/>
    <w:rsid w:val="004A7F33"/>
    <w:rsid w:val="004B1EEE"/>
    <w:rsid w:val="004B7788"/>
    <w:rsid w:val="004C2B11"/>
    <w:rsid w:val="004D2504"/>
    <w:rsid w:val="004D5B0F"/>
    <w:rsid w:val="004E068C"/>
    <w:rsid w:val="004F57F6"/>
    <w:rsid w:val="00501509"/>
    <w:rsid w:val="00501735"/>
    <w:rsid w:val="00502759"/>
    <w:rsid w:val="0050775B"/>
    <w:rsid w:val="00510567"/>
    <w:rsid w:val="00511512"/>
    <w:rsid w:val="0052308B"/>
    <w:rsid w:val="005235D3"/>
    <w:rsid w:val="00524F38"/>
    <w:rsid w:val="00531A5C"/>
    <w:rsid w:val="00536698"/>
    <w:rsid w:val="00541379"/>
    <w:rsid w:val="0055593A"/>
    <w:rsid w:val="005569B4"/>
    <w:rsid w:val="0056412A"/>
    <w:rsid w:val="0056537D"/>
    <w:rsid w:val="00566C07"/>
    <w:rsid w:val="005700EF"/>
    <w:rsid w:val="00571BEF"/>
    <w:rsid w:val="0057764D"/>
    <w:rsid w:val="00583813"/>
    <w:rsid w:val="0058545A"/>
    <w:rsid w:val="00587008"/>
    <w:rsid w:val="00587781"/>
    <w:rsid w:val="00592DFE"/>
    <w:rsid w:val="005A3BEC"/>
    <w:rsid w:val="005A73F9"/>
    <w:rsid w:val="005A74D4"/>
    <w:rsid w:val="005C0F1E"/>
    <w:rsid w:val="005D2C66"/>
    <w:rsid w:val="005D7461"/>
    <w:rsid w:val="005E5177"/>
    <w:rsid w:val="005F5305"/>
    <w:rsid w:val="005F6EEA"/>
    <w:rsid w:val="006009ED"/>
    <w:rsid w:val="00600A3B"/>
    <w:rsid w:val="00602788"/>
    <w:rsid w:val="00613EC5"/>
    <w:rsid w:val="00620295"/>
    <w:rsid w:val="00620E8C"/>
    <w:rsid w:val="00630808"/>
    <w:rsid w:val="00631CBE"/>
    <w:rsid w:val="00634021"/>
    <w:rsid w:val="006423D0"/>
    <w:rsid w:val="00647970"/>
    <w:rsid w:val="00647C01"/>
    <w:rsid w:val="00653542"/>
    <w:rsid w:val="0065455F"/>
    <w:rsid w:val="006550FB"/>
    <w:rsid w:val="006570B5"/>
    <w:rsid w:val="00680A80"/>
    <w:rsid w:val="006822C6"/>
    <w:rsid w:val="00682C1B"/>
    <w:rsid w:val="00694D05"/>
    <w:rsid w:val="006A2B41"/>
    <w:rsid w:val="006A6A9A"/>
    <w:rsid w:val="006B4AA6"/>
    <w:rsid w:val="006D283F"/>
    <w:rsid w:val="006D6A86"/>
    <w:rsid w:val="006F292C"/>
    <w:rsid w:val="006F76CE"/>
    <w:rsid w:val="00710C30"/>
    <w:rsid w:val="00713627"/>
    <w:rsid w:val="00714C9D"/>
    <w:rsid w:val="0073150E"/>
    <w:rsid w:val="00755A72"/>
    <w:rsid w:val="0075617D"/>
    <w:rsid w:val="00765D7E"/>
    <w:rsid w:val="00766375"/>
    <w:rsid w:val="00771585"/>
    <w:rsid w:val="00776358"/>
    <w:rsid w:val="00776FDB"/>
    <w:rsid w:val="007772F9"/>
    <w:rsid w:val="007860B7"/>
    <w:rsid w:val="00791865"/>
    <w:rsid w:val="0079746B"/>
    <w:rsid w:val="007C27F1"/>
    <w:rsid w:val="007C302E"/>
    <w:rsid w:val="007C3558"/>
    <w:rsid w:val="007D0B4B"/>
    <w:rsid w:val="007D31D5"/>
    <w:rsid w:val="007F4C5D"/>
    <w:rsid w:val="00802762"/>
    <w:rsid w:val="00804961"/>
    <w:rsid w:val="00806C0E"/>
    <w:rsid w:val="00812057"/>
    <w:rsid w:val="00821388"/>
    <w:rsid w:val="0083298B"/>
    <w:rsid w:val="00835CD6"/>
    <w:rsid w:val="00865A52"/>
    <w:rsid w:val="00867C77"/>
    <w:rsid w:val="00870864"/>
    <w:rsid w:val="00873712"/>
    <w:rsid w:val="00883571"/>
    <w:rsid w:val="00886D89"/>
    <w:rsid w:val="0089026E"/>
    <w:rsid w:val="00891831"/>
    <w:rsid w:val="00895602"/>
    <w:rsid w:val="00895E02"/>
    <w:rsid w:val="008A17C9"/>
    <w:rsid w:val="008A6D1E"/>
    <w:rsid w:val="008B1F95"/>
    <w:rsid w:val="008B3F9C"/>
    <w:rsid w:val="008C3BD0"/>
    <w:rsid w:val="008D0D27"/>
    <w:rsid w:val="008D4900"/>
    <w:rsid w:val="008D7A37"/>
    <w:rsid w:val="008E48FA"/>
    <w:rsid w:val="008E6262"/>
    <w:rsid w:val="008E72F5"/>
    <w:rsid w:val="008F01C8"/>
    <w:rsid w:val="00903E88"/>
    <w:rsid w:val="00906C67"/>
    <w:rsid w:val="00910806"/>
    <w:rsid w:val="00911407"/>
    <w:rsid w:val="00911925"/>
    <w:rsid w:val="009122A5"/>
    <w:rsid w:val="00916B7C"/>
    <w:rsid w:val="00921682"/>
    <w:rsid w:val="009402FA"/>
    <w:rsid w:val="00955565"/>
    <w:rsid w:val="00976BCE"/>
    <w:rsid w:val="00981DAA"/>
    <w:rsid w:val="00985C61"/>
    <w:rsid w:val="00986E59"/>
    <w:rsid w:val="0099594A"/>
    <w:rsid w:val="009A14E2"/>
    <w:rsid w:val="009A2B56"/>
    <w:rsid w:val="009C2AA4"/>
    <w:rsid w:val="009D0C58"/>
    <w:rsid w:val="009D2A2D"/>
    <w:rsid w:val="009E562B"/>
    <w:rsid w:val="009F4B08"/>
    <w:rsid w:val="009F5842"/>
    <w:rsid w:val="00A01889"/>
    <w:rsid w:val="00A10D6B"/>
    <w:rsid w:val="00A141F4"/>
    <w:rsid w:val="00A1468C"/>
    <w:rsid w:val="00A327DE"/>
    <w:rsid w:val="00A402BF"/>
    <w:rsid w:val="00A45112"/>
    <w:rsid w:val="00A4625C"/>
    <w:rsid w:val="00A500A9"/>
    <w:rsid w:val="00A52432"/>
    <w:rsid w:val="00A61833"/>
    <w:rsid w:val="00A61F6C"/>
    <w:rsid w:val="00A61FE1"/>
    <w:rsid w:val="00A70240"/>
    <w:rsid w:val="00A718AE"/>
    <w:rsid w:val="00A744DC"/>
    <w:rsid w:val="00AA022B"/>
    <w:rsid w:val="00AA0E82"/>
    <w:rsid w:val="00AB0C40"/>
    <w:rsid w:val="00AB10B4"/>
    <w:rsid w:val="00AB7861"/>
    <w:rsid w:val="00AB7A8E"/>
    <w:rsid w:val="00AD0951"/>
    <w:rsid w:val="00AF05E3"/>
    <w:rsid w:val="00AF3F6D"/>
    <w:rsid w:val="00B14C90"/>
    <w:rsid w:val="00B16DDD"/>
    <w:rsid w:val="00B22878"/>
    <w:rsid w:val="00B40C0A"/>
    <w:rsid w:val="00B43B60"/>
    <w:rsid w:val="00B47105"/>
    <w:rsid w:val="00B50FC6"/>
    <w:rsid w:val="00B52C93"/>
    <w:rsid w:val="00B5470B"/>
    <w:rsid w:val="00B6132E"/>
    <w:rsid w:val="00B714E6"/>
    <w:rsid w:val="00B75AC0"/>
    <w:rsid w:val="00B85749"/>
    <w:rsid w:val="00B909F9"/>
    <w:rsid w:val="00B93306"/>
    <w:rsid w:val="00BA0801"/>
    <w:rsid w:val="00BA477A"/>
    <w:rsid w:val="00BA531F"/>
    <w:rsid w:val="00BA7C3F"/>
    <w:rsid w:val="00BB5B10"/>
    <w:rsid w:val="00BC06F2"/>
    <w:rsid w:val="00BC3561"/>
    <w:rsid w:val="00BD1EE0"/>
    <w:rsid w:val="00BD629B"/>
    <w:rsid w:val="00BD6AA1"/>
    <w:rsid w:val="00BE2853"/>
    <w:rsid w:val="00BE3B68"/>
    <w:rsid w:val="00BE4C71"/>
    <w:rsid w:val="00BE6189"/>
    <w:rsid w:val="00BF6272"/>
    <w:rsid w:val="00C05A6A"/>
    <w:rsid w:val="00C06038"/>
    <w:rsid w:val="00C068A1"/>
    <w:rsid w:val="00C20A97"/>
    <w:rsid w:val="00C20F94"/>
    <w:rsid w:val="00C27469"/>
    <w:rsid w:val="00C334F7"/>
    <w:rsid w:val="00C34245"/>
    <w:rsid w:val="00C35041"/>
    <w:rsid w:val="00C4718F"/>
    <w:rsid w:val="00C550E6"/>
    <w:rsid w:val="00C652A8"/>
    <w:rsid w:val="00C65F00"/>
    <w:rsid w:val="00C66DB5"/>
    <w:rsid w:val="00C75216"/>
    <w:rsid w:val="00C76587"/>
    <w:rsid w:val="00C8226B"/>
    <w:rsid w:val="00C824B2"/>
    <w:rsid w:val="00C87793"/>
    <w:rsid w:val="00C9269F"/>
    <w:rsid w:val="00C92B34"/>
    <w:rsid w:val="00C948A5"/>
    <w:rsid w:val="00C94C13"/>
    <w:rsid w:val="00C956B9"/>
    <w:rsid w:val="00CB102E"/>
    <w:rsid w:val="00CC772A"/>
    <w:rsid w:val="00CD1981"/>
    <w:rsid w:val="00D00D92"/>
    <w:rsid w:val="00D17D46"/>
    <w:rsid w:val="00D274F0"/>
    <w:rsid w:val="00D3169E"/>
    <w:rsid w:val="00D623AA"/>
    <w:rsid w:val="00D70973"/>
    <w:rsid w:val="00D76771"/>
    <w:rsid w:val="00D844D7"/>
    <w:rsid w:val="00D853E8"/>
    <w:rsid w:val="00D9546B"/>
    <w:rsid w:val="00DA064E"/>
    <w:rsid w:val="00DA60EF"/>
    <w:rsid w:val="00DB3A83"/>
    <w:rsid w:val="00DC40FC"/>
    <w:rsid w:val="00DC568B"/>
    <w:rsid w:val="00DE3916"/>
    <w:rsid w:val="00DE47E8"/>
    <w:rsid w:val="00DE6605"/>
    <w:rsid w:val="00DF04C7"/>
    <w:rsid w:val="00E037AC"/>
    <w:rsid w:val="00E03E54"/>
    <w:rsid w:val="00E10CA6"/>
    <w:rsid w:val="00E1108A"/>
    <w:rsid w:val="00E13EC5"/>
    <w:rsid w:val="00E25515"/>
    <w:rsid w:val="00E26107"/>
    <w:rsid w:val="00E429D6"/>
    <w:rsid w:val="00E4643C"/>
    <w:rsid w:val="00E532D4"/>
    <w:rsid w:val="00E54095"/>
    <w:rsid w:val="00E706FF"/>
    <w:rsid w:val="00E83B17"/>
    <w:rsid w:val="00E87D04"/>
    <w:rsid w:val="00E911F3"/>
    <w:rsid w:val="00E91EDB"/>
    <w:rsid w:val="00E942C2"/>
    <w:rsid w:val="00E94E27"/>
    <w:rsid w:val="00E95E24"/>
    <w:rsid w:val="00EA12F4"/>
    <w:rsid w:val="00EB2725"/>
    <w:rsid w:val="00EB3C31"/>
    <w:rsid w:val="00EB3ECE"/>
    <w:rsid w:val="00EF052A"/>
    <w:rsid w:val="00EF5E1A"/>
    <w:rsid w:val="00EF7C7D"/>
    <w:rsid w:val="00EF7D46"/>
    <w:rsid w:val="00F03044"/>
    <w:rsid w:val="00F05839"/>
    <w:rsid w:val="00F11DC1"/>
    <w:rsid w:val="00F152B4"/>
    <w:rsid w:val="00F17DEE"/>
    <w:rsid w:val="00F202DE"/>
    <w:rsid w:val="00F20AB3"/>
    <w:rsid w:val="00F23017"/>
    <w:rsid w:val="00F2533B"/>
    <w:rsid w:val="00F3623A"/>
    <w:rsid w:val="00F401F6"/>
    <w:rsid w:val="00F44B12"/>
    <w:rsid w:val="00F46F4A"/>
    <w:rsid w:val="00F50D8B"/>
    <w:rsid w:val="00F574A6"/>
    <w:rsid w:val="00F6568B"/>
    <w:rsid w:val="00F66B29"/>
    <w:rsid w:val="00F7103B"/>
    <w:rsid w:val="00F7229B"/>
    <w:rsid w:val="00F732CA"/>
    <w:rsid w:val="00F9154E"/>
    <w:rsid w:val="00F917A1"/>
    <w:rsid w:val="00F91F53"/>
    <w:rsid w:val="00FA06A6"/>
    <w:rsid w:val="00FB3A56"/>
    <w:rsid w:val="00FB4D0D"/>
    <w:rsid w:val="00FC3740"/>
    <w:rsid w:val="00FE0DD4"/>
    <w:rsid w:val="00FF2C2E"/>
    <w:rsid w:val="00FF4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48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10D6B"/>
    <w:rPr>
      <w:sz w:val="22"/>
      <w:szCs w:val="22"/>
    </w:rPr>
  </w:style>
  <w:style w:type="paragraph" w:styleId="Heading1">
    <w:name w:val="heading 1"/>
    <w:basedOn w:val="Normal"/>
    <w:next w:val="Normal"/>
    <w:qFormat/>
    <w:rsid w:val="008A6D1E"/>
    <w:pPr>
      <w:keepNext/>
      <w:outlineLvl w:val="0"/>
    </w:pPr>
    <w:rPr>
      <w:rFonts w:ascii="Arial" w:hAnsi="Arial" w:cs="Arial"/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10D6B"/>
    <w:rPr>
      <w:color w:val="0000FF"/>
      <w:u w:val="single"/>
    </w:rPr>
  </w:style>
  <w:style w:type="paragraph" w:styleId="BodyText">
    <w:name w:val="Body Text"/>
    <w:basedOn w:val="Normal"/>
    <w:rsid w:val="00A10D6B"/>
    <w:rPr>
      <w:sz w:val="20"/>
    </w:rPr>
  </w:style>
  <w:style w:type="table" w:styleId="TableGrid">
    <w:name w:val="Table Grid"/>
    <w:basedOn w:val="TableNormal"/>
    <w:rsid w:val="00A10D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C956B9"/>
    <w:pPr>
      <w:tabs>
        <w:tab w:val="center" w:pos="4320"/>
        <w:tab w:val="right" w:pos="8640"/>
      </w:tabs>
    </w:pPr>
    <w:rPr>
      <w:rFonts w:ascii="Arial" w:hAnsi="Arial" w:cs="Arial"/>
      <w:szCs w:val="20"/>
    </w:rPr>
  </w:style>
  <w:style w:type="character" w:styleId="PageNumber">
    <w:name w:val="page number"/>
    <w:basedOn w:val="DefaultParagraphFont"/>
    <w:rsid w:val="00C956B9"/>
  </w:style>
  <w:style w:type="paragraph" w:styleId="Footer">
    <w:name w:val="footer"/>
    <w:basedOn w:val="Normal"/>
    <w:rsid w:val="00C956B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806C0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73150E"/>
    <w:rPr>
      <w:sz w:val="16"/>
      <w:szCs w:val="16"/>
    </w:rPr>
  </w:style>
  <w:style w:type="paragraph" w:styleId="CommentText">
    <w:name w:val="annotation text"/>
    <w:basedOn w:val="Normal"/>
    <w:semiHidden/>
    <w:rsid w:val="0073150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73150E"/>
    <w:rPr>
      <w:b/>
      <w:bCs/>
    </w:rPr>
  </w:style>
  <w:style w:type="character" w:styleId="FollowedHyperlink">
    <w:name w:val="FollowedHyperlink"/>
    <w:rsid w:val="00320EEC"/>
    <w:rPr>
      <w:color w:val="800080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10D6B"/>
    <w:rPr>
      <w:sz w:val="22"/>
      <w:szCs w:val="22"/>
    </w:rPr>
  </w:style>
  <w:style w:type="paragraph" w:styleId="Heading1">
    <w:name w:val="heading 1"/>
    <w:basedOn w:val="Normal"/>
    <w:next w:val="Normal"/>
    <w:qFormat/>
    <w:rsid w:val="008A6D1E"/>
    <w:pPr>
      <w:keepNext/>
      <w:outlineLvl w:val="0"/>
    </w:pPr>
    <w:rPr>
      <w:rFonts w:ascii="Arial" w:hAnsi="Arial" w:cs="Arial"/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10D6B"/>
    <w:rPr>
      <w:color w:val="0000FF"/>
      <w:u w:val="single"/>
    </w:rPr>
  </w:style>
  <w:style w:type="paragraph" w:styleId="BodyText">
    <w:name w:val="Body Text"/>
    <w:basedOn w:val="Normal"/>
    <w:rsid w:val="00A10D6B"/>
    <w:rPr>
      <w:sz w:val="20"/>
    </w:rPr>
  </w:style>
  <w:style w:type="table" w:styleId="TableGrid">
    <w:name w:val="Table Grid"/>
    <w:basedOn w:val="TableNormal"/>
    <w:rsid w:val="00A10D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C956B9"/>
    <w:pPr>
      <w:tabs>
        <w:tab w:val="center" w:pos="4320"/>
        <w:tab w:val="right" w:pos="8640"/>
      </w:tabs>
    </w:pPr>
    <w:rPr>
      <w:rFonts w:ascii="Arial" w:hAnsi="Arial" w:cs="Arial"/>
      <w:szCs w:val="20"/>
    </w:rPr>
  </w:style>
  <w:style w:type="character" w:styleId="PageNumber">
    <w:name w:val="page number"/>
    <w:basedOn w:val="DefaultParagraphFont"/>
    <w:rsid w:val="00C956B9"/>
  </w:style>
  <w:style w:type="paragraph" w:styleId="Footer">
    <w:name w:val="footer"/>
    <w:basedOn w:val="Normal"/>
    <w:rsid w:val="00C956B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806C0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73150E"/>
    <w:rPr>
      <w:sz w:val="16"/>
      <w:szCs w:val="16"/>
    </w:rPr>
  </w:style>
  <w:style w:type="paragraph" w:styleId="CommentText">
    <w:name w:val="annotation text"/>
    <w:basedOn w:val="Normal"/>
    <w:semiHidden/>
    <w:rsid w:val="0073150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73150E"/>
    <w:rPr>
      <w:b/>
      <w:bCs/>
    </w:rPr>
  </w:style>
  <w:style w:type="character" w:styleId="FollowedHyperlink">
    <w:name w:val="FollowedHyperlink"/>
    <w:rsid w:val="00320EEC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878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cms.gov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://www.mass.gov/masshealth" TargetMode="Externa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://www.mass.gov/eohhs/docs/masshealth/mh-paymnt-coverage-guideline-tools/mhpgt-ort-prt.pdf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E7A872-0D47-4F74-8468-86C9917428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7</Words>
  <Characters>3195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onwealth of Massachusetts</vt:lpstr>
    </vt:vector>
  </TitlesOfParts>
  <Company>ELD</Company>
  <LinksUpToDate>false</LinksUpToDate>
  <CharactersWithSpaces>3745</CharactersWithSpaces>
  <SharedDoc>false</SharedDoc>
  <HLinks>
    <vt:vector size="18" baseType="variant">
      <vt:variant>
        <vt:i4>2752636</vt:i4>
      </vt:variant>
      <vt:variant>
        <vt:i4>6</vt:i4>
      </vt:variant>
      <vt:variant>
        <vt:i4>0</vt:i4>
      </vt:variant>
      <vt:variant>
        <vt:i4>5</vt:i4>
      </vt:variant>
      <vt:variant>
        <vt:lpwstr>http://www.cms.gov/</vt:lpwstr>
      </vt:variant>
      <vt:variant>
        <vt:lpwstr/>
      </vt:variant>
      <vt:variant>
        <vt:i4>2621488</vt:i4>
      </vt:variant>
      <vt:variant>
        <vt:i4>3</vt:i4>
      </vt:variant>
      <vt:variant>
        <vt:i4>0</vt:i4>
      </vt:variant>
      <vt:variant>
        <vt:i4>5</vt:i4>
      </vt:variant>
      <vt:variant>
        <vt:lpwstr>http://www.mass.gov/masshealth</vt:lpwstr>
      </vt:variant>
      <vt:variant>
        <vt:lpwstr/>
      </vt:variant>
      <vt:variant>
        <vt:i4>6291508</vt:i4>
      </vt:variant>
      <vt:variant>
        <vt:i4>0</vt:i4>
      </vt:variant>
      <vt:variant>
        <vt:i4>0</vt:i4>
      </vt:variant>
      <vt:variant>
        <vt:i4>5</vt:i4>
      </vt:variant>
      <vt:variant>
        <vt:lpwstr>http://www.mass.gov/eohhs/docs/masshealth/mh-paymnt-coverage-guideline-tools/mhpgt-ort-prt.pdf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onwealth of Massachusetts</dc:title>
  <dc:creator>Administrator</dc:creator>
  <cp:lastModifiedBy>Administrator</cp:lastModifiedBy>
  <cp:revision>2</cp:revision>
  <cp:lastPrinted>2014-10-29T20:23:00Z</cp:lastPrinted>
  <dcterms:created xsi:type="dcterms:W3CDTF">2019-07-12T14:49:00Z</dcterms:created>
  <dcterms:modified xsi:type="dcterms:W3CDTF">2019-07-12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